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</w:rPr>
        <w:drawing>
          <wp:anchor distT="0" distB="0" distL="114300" distR="114300" simplePos="0" relativeHeight="251659264" behindDoc="0" locked="0" layoutInCell="1" allowOverlap="1" wp14:anchorId="42479649" wp14:editId="4F5D4D74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71F3F" w:rsidRDefault="00771F3F">
      <w:pPr>
        <w:jc w:val="center"/>
        <w:rPr>
          <w:rFonts w:ascii="Trebuchet MS" w:hAnsi="Trebuchet MS"/>
          <w:b/>
          <w:caps/>
          <w:u w:val="single"/>
        </w:rPr>
      </w:pPr>
    </w:p>
    <w:p w:rsidR="001F1160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:rsidR="009006F5" w:rsidRPr="00D20A19" w:rsidRDefault="009006F5">
      <w:pPr>
        <w:jc w:val="center"/>
        <w:rPr>
          <w:rFonts w:ascii="Trebuchet MS" w:hAnsi="Trebuchet MS"/>
          <w:b/>
          <w:caps/>
          <w:u w:val="single"/>
        </w:rPr>
      </w:pPr>
    </w:p>
    <w:p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Style w:val="Style2"/>
            </w:rPr>
            <w:alias w:val="Department Name"/>
            <w:tag w:val="dept"/>
            <w:id w:val="-193695710"/>
            <w:lock w:val="sdtLocked"/>
            <w:placeholder>
              <w:docPart w:val="3FAD6642F9444B3A9BF0599E7ED20E7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  <w:color w:val="808080" w:themeColor="background1" w:themeShade="80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2A174C" w:rsidRDefault="00A87E4D" w:rsidP="00A87E4D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>
                  <w:rPr>
                    <w:rStyle w:val="Style2"/>
                  </w:rPr>
                  <w:t>Computer Science and Engineering</w:t>
                </w:r>
              </w:p>
            </w:tc>
          </w:sdtContent>
        </w:sdt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2A174C" w:rsidRDefault="00690533" w:rsidP="00690533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Fonts w:eastAsiaTheme="minorHAnsi"/>
                  <w:bCs/>
                  <w:caps/>
                  <w:lang w:val="en-IN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15:color w:val="000000"/>
                <w:text/>
              </w:sdtPr>
              <w:sdtContent>
                <w:r w:rsidRPr="00690533">
                  <w:rPr>
                    <w:rFonts w:eastAsiaTheme="minorHAnsi"/>
                    <w:bCs/>
                    <w:caps/>
                    <w:lang w:val="en-IN"/>
                  </w:rPr>
                  <w:t>Advanced  Data Structures and Algorithms   LAB</w:t>
                </w:r>
              </w:sdtContent>
            </w:sdt>
            <w:r w:rsidR="00F91718" w:rsidRPr="002A174C">
              <w:rPr>
                <w:rFonts w:asciiTheme="minorHAnsi" w:hAnsiTheme="minorHAnsi"/>
                <w:color w:val="808080" w:themeColor="background1" w:themeShade="80"/>
              </w:rPr>
              <w:t xml:space="preserve"> </w:t>
            </w:r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15:color w:val="000000"/>
                <w:text/>
              </w:sdtPr>
              <w:sdtEndPr/>
              <w:sdtContent>
                <w:r>
                  <w:rPr>
                    <w:rFonts w:asciiTheme="minorHAnsi" w:hAnsiTheme="minorHAnsi"/>
                    <w:color w:val="808080" w:themeColor="background1" w:themeShade="80"/>
                  </w:rPr>
                  <w:t>CSE 5141</w:t>
                </w:r>
              </w:sdtContent>
            </w:sdt>
          </w:p>
        </w:tc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2A174C" w:rsidRDefault="002B0684" w:rsidP="00690533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Style w:val="Style2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r w:rsidR="007D3B30">
                  <w:rPr>
                    <w:rStyle w:val="Style2"/>
                  </w:rPr>
                  <w:t>I</w:t>
                </w:r>
                <w:r w:rsidR="00A87E4D">
                  <w:rPr>
                    <w:rStyle w:val="Style2"/>
                  </w:rPr>
                  <w:t xml:space="preserve"> </w:t>
                </w:r>
                <w:r w:rsidR="00A056BE">
                  <w:rPr>
                    <w:rStyle w:val="Style2"/>
                  </w:rPr>
                  <w:t>Semester</w:t>
                </w:r>
                <w:r w:rsidR="007D3B30">
                  <w:rPr>
                    <w:rStyle w:val="Style2"/>
                  </w:rPr>
                  <w:t xml:space="preserve"> M.Tech-CSE </w:t>
                </w:r>
              </w:sdtContent>
            </w:sdt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 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  <w:color w:val="808080" w:themeColor="background1" w:themeShade="80"/>
                </w:rPr>
              </w:sdtEndPr>
              <w:sdtContent>
                <w:r w:rsidR="00690533">
                  <w:rPr>
                    <w:rStyle w:val="Style2"/>
                  </w:rPr>
                  <w:t>CSIS</w:t>
                </w:r>
              </w:sdtContent>
            </w:sdt>
          </w:p>
        </w:tc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15:color w:val="000000"/>
            <w:text/>
          </w:sdtPr>
          <w:sdtEndPr>
            <w:rPr>
              <w:rStyle w:val="DefaultParagraphFont"/>
              <w:rFonts w:ascii="Times New Roman" w:hAnsi="Times New Roman"/>
              <w:caps/>
              <w:color w:val="808080" w:themeColor="background1" w:themeShade="80"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2A174C" w:rsidRDefault="007D3B30" w:rsidP="007D3B30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>
                  <w:rPr>
                    <w:rStyle w:val="Style2"/>
                  </w:rPr>
                  <w:t>GURURAJ</w:t>
                </w:r>
              </w:p>
            </w:tc>
          </w:sdtContent>
        </w:sdt>
      </w:tr>
      <w:tr w:rsidR="00F91718" w:rsidRPr="00865008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290DAF" w:rsidRPr="006A627A" w:rsidTr="00576928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290DAF" w:rsidRPr="006A627A" w:rsidTr="00576928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290DAF" w:rsidRPr="006A627A" w:rsidRDefault="002B0684" w:rsidP="00FA7AE2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703947559"/>
                      <w:placeholder>
                        <w:docPart w:val="68B35B330EB24E1EB569A8012E85E466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FA7AE2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290DAF" w:rsidRPr="006A627A" w:rsidRDefault="002B0684" w:rsidP="00FA7AE2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-1706251530"/>
                      <w:placeholder>
                        <w:docPart w:val="E5C5BA0A9E1947388E87BDA7D5190248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FA7AE2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290DAF" w:rsidRPr="006A627A" w:rsidRDefault="002B0684" w:rsidP="00FA7AE2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-258374333"/>
                      <w:placeholder>
                        <w:docPart w:val="30479E4F34344D8D89C1E91F30F5AB2B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FA7AE2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:rsidR="00290DAF" w:rsidRPr="006A627A" w:rsidRDefault="002B0684" w:rsidP="00FA7AE2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-916790515"/>
                      <w:placeholder>
                        <w:docPart w:val="CE0AED304DB54991AEDBBAADF7407E8A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FA7AE2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</w:tr>
          </w:tbl>
          <w:p w:rsidR="00F91718" w:rsidRPr="002A174C" w:rsidRDefault="00F91718" w:rsidP="00290DAF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</w:p>
        </w:tc>
      </w:tr>
    </w:tbl>
    <w:p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:rsidR="009006F5" w:rsidRPr="00771F3F" w:rsidRDefault="006F0CEB" w:rsidP="00771F3F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Course Outcomes</w:t>
      </w:r>
      <w:r w:rsidR="009006F5" w:rsidRPr="00771F3F">
        <w:rPr>
          <w:rFonts w:ascii="Trebuchet MS" w:hAnsi="Trebuchet MS" w:cs="Times New Roman"/>
          <w:b/>
          <w:bCs/>
          <w:sz w:val="24"/>
          <w:szCs w:val="24"/>
          <w:u w:val="single"/>
        </w:rPr>
        <w:t xml:space="preserve"> (COs)</w:t>
      </w:r>
    </w:p>
    <w:p w:rsidR="009006F5" w:rsidRPr="00D20A19" w:rsidRDefault="009006F5" w:rsidP="009006F5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9006F5" w:rsidRPr="005E0EC6" w:rsidTr="005A35ED">
        <w:trPr>
          <w:trHeight w:val="720"/>
        </w:trPr>
        <w:tc>
          <w:tcPr>
            <w:tcW w:w="809" w:type="dxa"/>
            <w:vAlign w:val="center"/>
          </w:tcPr>
          <w:p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:rsidR="009006F5" w:rsidRPr="003B4674" w:rsidRDefault="009006F5" w:rsidP="005A35ED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9006F5" w:rsidRPr="005E0EC6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alias w:val="Course Outcome"/>
            <w:tag w:val="CO"/>
            <w:id w:val="800963076"/>
            <w:placeholder>
              <w:docPart w:val="058250DF309240119397FEE759143F67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9006F5" w:rsidRDefault="007D3B30" w:rsidP="007D3B30">
                <w:r>
                  <w:t>Analyze the efficiency of any given algorithm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0B722A3B6CE741F3A66189CE8A92F4CE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9006F5" w:rsidRDefault="006D51F2" w:rsidP="006D51F2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90734B0EBBFC43268EFF135F191F3777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9006F5" w:rsidRDefault="006D51F2" w:rsidP="006D51F2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0</w:t>
                </w:r>
              </w:p>
            </w:tc>
          </w:sdtContent>
        </w:sdt>
      </w:tr>
      <w:tr w:rsidR="00D55A4B" w:rsidRPr="005E0EC6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alias w:val="Course Outcome"/>
            <w:tag w:val="CO"/>
            <w:id w:val="284080421"/>
            <w:placeholder>
              <w:docPart w:val="9011CFD43A1544C5947CB8841E39F6C4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D55A4B" w:rsidRDefault="007D3B30" w:rsidP="007D3B30">
                <w:r>
                  <w:t>Determine Amortized cost of given algorithm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0D7C304723C14A7FB2597445A1BCCDC4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D55A4B" w:rsidRDefault="006D51F2" w:rsidP="006D51F2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2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EB644E547F3D43A0A9EC2B212D11940D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D55A4B" w:rsidRDefault="006D51F2" w:rsidP="006D51F2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30</w:t>
                </w:r>
              </w:p>
            </w:tc>
          </w:sdtContent>
        </w:sdt>
      </w:tr>
      <w:tr w:rsidR="00D55A4B" w:rsidRPr="005E0EC6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alias w:val="Course Outcome"/>
            <w:tag w:val="CO"/>
            <w:id w:val="797570971"/>
            <w:placeholder>
              <w:docPart w:val="5196D072C38B481181ABC74A5466B41B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D55A4B" w:rsidRDefault="007D3B30" w:rsidP="007D3B30">
                <w:r>
                  <w:t>Implement advanced data structures  B-tree and Binomial trees heap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977763069CCD461997FB83F6C2FDA854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D55A4B" w:rsidRDefault="006D51F2" w:rsidP="006D51F2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9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941CD64D16DC4ABBBBF4FEACA2272F06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D55A4B" w:rsidRDefault="006D51F2" w:rsidP="006D51F2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5</w:t>
                </w:r>
              </w:p>
            </w:tc>
          </w:sdtContent>
        </w:sdt>
      </w:tr>
      <w:tr w:rsidR="00D55A4B" w:rsidRPr="005E0EC6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alias w:val="Course Outcome"/>
            <w:tag w:val="CO"/>
            <w:id w:val="-1166783932"/>
            <w:placeholder>
              <w:docPart w:val="1706BB36FA8B4FB38206A01E1938A692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D55A4B" w:rsidRDefault="007D3B30" w:rsidP="007D3B30">
                <w:r>
                  <w:t>Discover shortest path from single source to all other vertices and also all pairs shortest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6B8789A2DC004610B2AAED1BAF04A51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D55A4B" w:rsidRDefault="006D51F2" w:rsidP="006D51F2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9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8BC0ED4E18A48A7AE0E8F90934EB5B2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D55A4B" w:rsidRDefault="006D51F2" w:rsidP="006D51F2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25</w:t>
                </w:r>
              </w:p>
            </w:tc>
          </w:sdtContent>
        </w:sdt>
      </w:tr>
      <w:tr w:rsidR="00D55A4B" w:rsidRPr="005E0EC6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-82842347"/>
            <w:placeholder>
              <w:docPart w:val="C2831539374C433D8315C43DD9C44E74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D55A4B" w:rsidRDefault="00D55A4B" w:rsidP="00D55A4B">
                <w:r w:rsidRPr="007159D8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6EA1E0430AFC4412941AE22C2D4DB1E7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D55A4B" w:rsidRDefault="00D55A4B" w:rsidP="00D55A4B">
                <w:pPr>
                  <w:spacing w:line="360" w:lineRule="auto"/>
                  <w:jc w:val="center"/>
                </w:pPr>
                <w:r w:rsidRPr="00AD73AD">
                  <w:rPr>
                    <w:rStyle w:val="PlaceholderText"/>
                    <w:rFonts w:asciiTheme="minorHAnsi" w:hAnsiTheme="minorHAnsi"/>
                  </w:rPr>
                  <w:t>Hrs.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8D6C95338E234AB7851D4A81ABE60BF6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D55A4B" w:rsidRDefault="00D55A4B" w:rsidP="00D55A4B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asciiTheme="minorHAnsi" w:hAnsiTheme="minorHAnsi" w:cstheme="minorHAnsi"/>
                  </w:rPr>
                  <w:t>Marks</w:t>
                </w:r>
              </w:p>
            </w:tc>
          </w:sdtContent>
        </w:sdt>
      </w:tr>
      <w:tr w:rsidR="009006F5" w:rsidRPr="005E0EC6" w:rsidTr="005A35E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497F0902935A4D01880AE92A05A5B6E9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:rsidR="009006F5" w:rsidRPr="005E0EC6" w:rsidRDefault="009006F5" w:rsidP="005A35ED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BABDBBC7C49A46BBABDB074435708624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9006F5" w:rsidRPr="00C75201" w:rsidRDefault="009006F5" w:rsidP="005A35ED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130203BEE4D84613902A4AAB6C81E38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9006F5" w:rsidRPr="00EF5DFE" w:rsidRDefault="00A056BE" w:rsidP="00A056BE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3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BFCBCF0F15464630A8F457E747837992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9006F5" w:rsidRPr="00EF5DFE" w:rsidRDefault="00A056BE" w:rsidP="00A056BE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00</w:t>
                </w:r>
              </w:p>
            </w:tc>
          </w:sdtContent>
        </w:sdt>
      </w:tr>
    </w:tbl>
    <w:p w:rsidR="009006F5" w:rsidRDefault="009006F5" w:rsidP="009006F5">
      <w:pPr>
        <w:rPr>
          <w:rFonts w:ascii="Trebuchet MS" w:hAnsi="Trebuchet MS" w:cs="Arial"/>
          <w:b/>
          <w:caps/>
        </w:rPr>
      </w:pPr>
    </w:p>
    <w:p w:rsidR="009006F5" w:rsidRDefault="009006F5" w:rsidP="009006F5">
      <w:pPr>
        <w:rPr>
          <w:rFonts w:ascii="Trebuchet MS" w:hAnsi="Trebuchet MS" w:cs="Arial"/>
          <w:b/>
          <w:caps/>
        </w:rPr>
      </w:pPr>
    </w:p>
    <w:p w:rsidR="009006F5" w:rsidRDefault="009006F5" w:rsidP="009006F5">
      <w:pPr>
        <w:rPr>
          <w:rFonts w:ascii="Trebuchet MS" w:hAnsi="Trebuchet MS" w:cs="Arial"/>
          <w:b/>
          <w:caps/>
        </w:rPr>
      </w:pPr>
    </w:p>
    <w:p w:rsidR="00771F3F" w:rsidRDefault="006F0CEB" w:rsidP="00771F3F">
      <w:pPr>
        <w:jc w:val="center"/>
        <w:rPr>
          <w:rFonts w:ascii="Trebuchet MS" w:hAnsi="Trebuchet MS" w:cs="Arial"/>
          <w:b/>
          <w:caps/>
          <w:u w:val="single"/>
        </w:rPr>
      </w:pPr>
      <w:r>
        <w:rPr>
          <w:rFonts w:ascii="Trebuchet MS" w:hAnsi="Trebuchet MS"/>
          <w:b/>
          <w:bCs/>
          <w:u w:val="single"/>
        </w:rPr>
        <w:t>Assessment Plan</w:t>
      </w:r>
    </w:p>
    <w:p w:rsidR="00771F3F" w:rsidRPr="00771F3F" w:rsidRDefault="00771F3F" w:rsidP="00771F3F">
      <w:pPr>
        <w:jc w:val="center"/>
        <w:rPr>
          <w:rFonts w:ascii="Trebuchet MS" w:hAnsi="Trebuchet MS" w:cs="Arial"/>
          <w:b/>
          <w:caps/>
          <w:sz w:val="6"/>
          <w:u w:val="single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397"/>
        <w:gridCol w:w="6237"/>
      </w:tblGrid>
      <w:tr w:rsidR="002B35BC" w:rsidTr="005A35ED">
        <w:trPr>
          <w:trHeight w:val="397"/>
        </w:trPr>
        <w:tc>
          <w:tcPr>
            <w:tcW w:w="3397" w:type="dxa"/>
            <w:vAlign w:val="center"/>
          </w:tcPr>
          <w:p w:rsidR="002B35BC" w:rsidRPr="00B61304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 xml:space="preserve">Continuous Evaluation </w:t>
            </w:r>
            <w:r w:rsidRPr="00B61304">
              <w:rPr>
                <w:rFonts w:ascii="Trebuchet MS" w:hAnsi="Trebuchet MS" w:cs="Arial"/>
                <w:b/>
              </w:rPr>
              <w:t xml:space="preserve"> </w:t>
            </w:r>
          </w:p>
        </w:tc>
        <w:tc>
          <w:tcPr>
            <w:tcW w:w="6237" w:type="dxa"/>
            <w:vAlign w:val="center"/>
          </w:tcPr>
          <w:p w:rsidR="002B35BC" w:rsidRPr="002A174C" w:rsidRDefault="002B0684" w:rsidP="005A35ED">
            <w:pPr>
              <w:rPr>
                <w:rFonts w:asciiTheme="minorHAnsi" w:hAnsiTheme="minorHAnsi" w:cs="Arial"/>
                <w:b/>
                <w:caps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1899434399"/>
                <w:placeholder>
                  <w:docPart w:val="F0211F451E704905BBB5F98888A35523"/>
                </w:placeholder>
                <w:showingPlcHdr/>
                <w15:color w:val="000000"/>
                <w:text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2B35BC">
                  <w:rPr>
                    <w:rFonts w:ascii="Trebuchet MS" w:hAnsi="Trebuchet MS" w:cs="Arial"/>
                    <w:b/>
                    <w:caps/>
                    <w:sz w:val="22"/>
                    <w:szCs w:val="22"/>
                  </w:rPr>
                  <w:t xml:space="preserve"> </w:t>
                </w:r>
                <w:r w:rsidR="002B35BC">
                  <w:rPr>
                    <w:rStyle w:val="PlaceholderText"/>
                  </w:rPr>
                  <w:t>Enter the weightage in percentage (60%)</w:t>
                </w:r>
                <w:r w:rsidR="002B35BC" w:rsidRPr="00E56F00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2B35BC" w:rsidTr="005A35ED">
        <w:trPr>
          <w:trHeight w:val="663"/>
        </w:trPr>
        <w:tc>
          <w:tcPr>
            <w:tcW w:w="9634" w:type="dxa"/>
            <w:gridSpan w:val="2"/>
            <w:vAlign w:val="center"/>
          </w:tcPr>
          <w:sdt>
            <w:sdtPr>
              <w:rPr>
                <w:rFonts w:asciiTheme="minorHAnsi" w:hAnsiTheme="minorHAnsi" w:cs="Calibri"/>
              </w:rPr>
              <w:alias w:val="IWT"/>
              <w:tag w:val="wt"/>
              <w:id w:val="-369454004"/>
              <w:placeholder>
                <w:docPart w:val="432453218D9C41059D031870C2FD9D6F"/>
              </w:placeholder>
              <w15:color w:val="000000"/>
              <w:text w:multiLine="1"/>
            </w:sdtPr>
            <w:sdtEndPr/>
            <w:sdtContent>
              <w:p w:rsidR="002B35BC" w:rsidRPr="00D55A4B" w:rsidRDefault="004E78F0" w:rsidP="006168DA">
                <w:pPr>
                  <w:rPr>
                    <w:rStyle w:val="Style2"/>
                  </w:rPr>
                </w:pPr>
                <w:r>
                  <w:rPr>
                    <w:rFonts w:asciiTheme="minorHAnsi" w:hAnsiTheme="minorHAnsi" w:cs="Calibri"/>
                  </w:rPr>
                  <w:t>Conduction of 2</w:t>
                </w:r>
                <w:r w:rsidR="006168DA" w:rsidRPr="006168DA">
                  <w:rPr>
                    <w:rFonts w:asciiTheme="minorHAnsi" w:hAnsiTheme="minorHAnsi" w:cs="Calibri"/>
                  </w:rPr>
                  <w:t xml:space="preserve"> ev</w:t>
                </w:r>
                <w:r>
                  <w:rPr>
                    <w:rFonts w:asciiTheme="minorHAnsi" w:hAnsiTheme="minorHAnsi" w:cs="Calibri"/>
                  </w:rPr>
                  <w:t>aluations for 20</w:t>
                </w:r>
                <w:r w:rsidR="00D544D5">
                  <w:rPr>
                    <w:rFonts w:asciiTheme="minorHAnsi" w:hAnsiTheme="minorHAnsi" w:cs="Calibri"/>
                  </w:rPr>
                  <w:t xml:space="preserve"> marks</w:t>
                </w:r>
                <w:r>
                  <w:rPr>
                    <w:rFonts w:asciiTheme="minorHAnsi" w:hAnsiTheme="minorHAnsi" w:cs="Calibri"/>
                  </w:rPr>
                  <w:t xml:space="preserve"> each</w:t>
                </w:r>
                <w:r w:rsidR="00D544D5">
                  <w:rPr>
                    <w:rFonts w:asciiTheme="minorHAnsi" w:hAnsiTheme="minorHAnsi" w:cs="Calibri"/>
                  </w:rPr>
                  <w:t xml:space="preserve">    </w:t>
                </w:r>
                <w:r>
                  <w:rPr>
                    <w:rFonts w:asciiTheme="minorHAnsi" w:hAnsiTheme="minorHAnsi" w:cs="Calibri"/>
                  </w:rPr>
                  <w:t xml:space="preserve">                     </w:t>
                </w:r>
                <w:r w:rsidR="00D544D5">
                  <w:rPr>
                    <w:rFonts w:asciiTheme="minorHAnsi" w:hAnsiTheme="minorHAnsi" w:cs="Calibri"/>
                  </w:rPr>
                  <w:t xml:space="preserve">                                           </w:t>
                </w:r>
                <w:r>
                  <w:rPr>
                    <w:rFonts w:asciiTheme="minorHAnsi" w:hAnsiTheme="minorHAnsi" w:cs="Calibri"/>
                  </w:rPr>
                  <w:t>:  40</w:t>
                </w:r>
                <w:r w:rsidR="006168DA">
                  <w:rPr>
                    <w:rFonts w:asciiTheme="minorHAnsi" w:hAnsiTheme="minorHAnsi" w:cs="Calibri"/>
                  </w:rPr>
                  <w:t xml:space="preserve"> M</w:t>
                </w:r>
                <w:r w:rsidR="00D544D5">
                  <w:rPr>
                    <w:rFonts w:asciiTheme="minorHAnsi" w:hAnsiTheme="minorHAnsi" w:cs="Calibri"/>
                  </w:rPr>
                  <w:t xml:space="preserve"> </w:t>
                </w:r>
                <w:r w:rsidR="00D544D5">
                  <w:rPr>
                    <w:rFonts w:asciiTheme="minorHAnsi" w:hAnsiTheme="minorHAnsi" w:cs="Calibri"/>
                  </w:rPr>
                  <w:br/>
                  <w:t>Mini Project</w:t>
                </w:r>
                <w:r w:rsidR="006168DA">
                  <w:rPr>
                    <w:rFonts w:asciiTheme="minorHAnsi" w:hAnsiTheme="minorHAnsi" w:cs="Calibri"/>
                  </w:rPr>
                  <w:t xml:space="preserve">              </w:t>
                </w:r>
                <w:r w:rsidR="00D544D5">
                  <w:rPr>
                    <w:rFonts w:asciiTheme="minorHAnsi" w:hAnsiTheme="minorHAnsi" w:cs="Calibri"/>
                  </w:rPr>
                  <w:t xml:space="preserve">                                                                                                               </w:t>
                </w:r>
                <w:r w:rsidR="006168DA">
                  <w:rPr>
                    <w:rFonts w:asciiTheme="minorHAnsi" w:hAnsiTheme="minorHAnsi" w:cs="Calibri"/>
                  </w:rPr>
                  <w:t xml:space="preserve">     </w:t>
                </w:r>
                <w:r w:rsidR="00D544D5">
                  <w:rPr>
                    <w:rFonts w:asciiTheme="minorHAnsi" w:hAnsiTheme="minorHAnsi" w:cs="Calibri"/>
                  </w:rPr>
                  <w:t>:  2</w:t>
                </w:r>
                <w:r w:rsidR="006168DA">
                  <w:rPr>
                    <w:rFonts w:asciiTheme="minorHAnsi" w:hAnsiTheme="minorHAnsi" w:cs="Calibri"/>
                  </w:rPr>
                  <w:t>0 M</w:t>
                </w:r>
                <w:r w:rsidR="009D7F0D">
                  <w:rPr>
                    <w:rFonts w:asciiTheme="minorHAnsi" w:hAnsiTheme="minorHAnsi" w:cs="Calibri"/>
                  </w:rPr>
                  <w:br/>
                  <w:t xml:space="preserve">                                                                                                                                                        ______</w:t>
                </w:r>
                <w:r w:rsidR="009D7F0D">
                  <w:rPr>
                    <w:rFonts w:asciiTheme="minorHAnsi" w:hAnsiTheme="minorHAnsi" w:cs="Calibri"/>
                  </w:rPr>
                  <w:br/>
                  <w:t xml:space="preserve">                                                                                                                                                          </w:t>
                </w:r>
                <w:r w:rsidR="00D544D5">
                  <w:rPr>
                    <w:rFonts w:asciiTheme="minorHAnsi" w:hAnsiTheme="minorHAnsi" w:cs="Calibri"/>
                  </w:rPr>
                  <w:t xml:space="preserve"> </w:t>
                </w:r>
                <w:r w:rsidR="009D7F0D">
                  <w:rPr>
                    <w:rFonts w:asciiTheme="minorHAnsi" w:hAnsiTheme="minorHAnsi" w:cs="Calibri"/>
                  </w:rPr>
                  <w:t xml:space="preserve">60 M               </w:t>
                </w:r>
              </w:p>
            </w:sdtContent>
          </w:sdt>
          <w:p w:rsidR="002B35BC" w:rsidRPr="00D55A4B" w:rsidRDefault="002B35BC" w:rsidP="005A35ED">
            <w:pPr>
              <w:rPr>
                <w:rStyle w:val="Style2"/>
              </w:rPr>
            </w:pPr>
          </w:p>
        </w:tc>
      </w:tr>
      <w:tr w:rsidR="002B35BC" w:rsidTr="005A35ED">
        <w:trPr>
          <w:trHeight w:val="397"/>
        </w:trPr>
        <w:tc>
          <w:tcPr>
            <w:tcW w:w="3397" w:type="dxa"/>
            <w:vAlign w:val="center"/>
          </w:tcPr>
          <w:p w:rsidR="002B35BC" w:rsidRPr="002A174C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  <w:sz w:val="24"/>
                <w:szCs w:val="24"/>
              </w:rPr>
            </w:pPr>
            <w:r w:rsidRPr="00B642A8">
              <w:rPr>
                <w:rFonts w:ascii="Trebuchet MS" w:hAnsi="Trebuchet MS" w:cs="Arial"/>
                <w:b/>
                <w:szCs w:val="24"/>
              </w:rPr>
              <w:t xml:space="preserve">Lab Examination </w:t>
            </w:r>
          </w:p>
        </w:tc>
        <w:tc>
          <w:tcPr>
            <w:tcW w:w="6237" w:type="dxa"/>
            <w:vAlign w:val="center"/>
          </w:tcPr>
          <w:p w:rsidR="002B35BC" w:rsidRPr="00B61304" w:rsidRDefault="002B0684" w:rsidP="005A35ED">
            <w:pPr>
              <w:rPr>
                <w:rFonts w:ascii="Trebuchet MS" w:hAnsi="Trebuchet MS" w:cs="Arial"/>
                <w:b/>
                <w:caps/>
                <w:sz w:val="22"/>
                <w:szCs w:val="22"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941917829"/>
                <w:placeholder>
                  <w:docPart w:val="3D25844BF9454B289AFA66E7EC593543"/>
                </w:placeholder>
                <w:showingPlcHdr/>
                <w15:color w:val="000000"/>
                <w:text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  <w:sz w:val="22"/>
                  <w:szCs w:val="22"/>
                </w:rPr>
              </w:sdtEndPr>
              <w:sdtContent>
                <w:r w:rsidR="002B35BC">
                  <w:rPr>
                    <w:rFonts w:ascii="Trebuchet MS" w:hAnsi="Trebuchet MS" w:cs="Arial"/>
                    <w:b/>
                    <w:caps/>
                    <w:sz w:val="22"/>
                    <w:szCs w:val="22"/>
                  </w:rPr>
                  <w:t xml:space="preserve"> </w:t>
                </w:r>
                <w:r w:rsidR="002B35BC">
                  <w:rPr>
                    <w:rStyle w:val="PlaceholderText"/>
                  </w:rPr>
                  <w:t>Enter the weightage in percentage (40%)</w:t>
                </w:r>
                <w:r w:rsidR="002B35BC" w:rsidRPr="00E56F00">
                  <w:rPr>
                    <w:rStyle w:val="PlaceholderText"/>
                  </w:rPr>
                  <w:t>.</w:t>
                </w:r>
              </w:sdtContent>
            </w:sdt>
          </w:p>
        </w:tc>
      </w:tr>
      <w:tr w:rsidR="002B35BC" w:rsidTr="005A35ED">
        <w:trPr>
          <w:trHeight w:val="707"/>
        </w:trPr>
        <w:tc>
          <w:tcPr>
            <w:tcW w:w="9634" w:type="dxa"/>
            <w:gridSpan w:val="2"/>
            <w:vAlign w:val="center"/>
          </w:tcPr>
          <w:sdt>
            <w:sdtPr>
              <w:rPr>
                <w:rFonts w:ascii="Calibri" w:eastAsia="Calibri" w:hAnsi="Calibri"/>
                <w:lang w:val="en-IN"/>
              </w:rPr>
              <w:alias w:val="EWT"/>
              <w:tag w:val="EWT"/>
              <w:id w:val="-1815099906"/>
              <w:placeholder>
                <w:docPart w:val="786B524644B84539A7AA336FB895E0A6"/>
              </w:placeholder>
              <w15:color w:val="000000"/>
              <w:text/>
            </w:sdtPr>
            <w:sdtEndPr/>
            <w:sdtContent>
              <w:p w:rsidR="002B35BC" w:rsidRPr="002A174C" w:rsidRDefault="008710D3" w:rsidP="00682711">
                <w:pPr>
                  <w:numPr>
                    <w:ilvl w:val="0"/>
                    <w:numId w:val="21"/>
                  </w:numPr>
                  <w:spacing w:line="360" w:lineRule="auto"/>
                  <w:ind w:left="447" w:hanging="283"/>
                  <w:rPr>
                    <w:rFonts w:ascii="Trebuchet MS" w:hAnsi="Trebuchet MS" w:cs="Arial"/>
                    <w:caps/>
                  </w:rPr>
                </w:pPr>
                <w:r w:rsidRPr="008710D3">
                  <w:rPr>
                    <w:rFonts w:ascii="Calibri" w:eastAsia="Calibri" w:hAnsi="Calibri"/>
                    <w:lang w:val="en-IN"/>
                  </w:rPr>
                  <w:t xml:space="preserve">Examination of 2 hours duration (Max. Marks: 40)                                                                          Write-up : 15M                                           Execution: 25M                                                                </w:t>
                </w:r>
              </w:p>
            </w:sdtContent>
          </w:sdt>
        </w:tc>
      </w:tr>
    </w:tbl>
    <w:p w:rsidR="00056F54" w:rsidRPr="00771F3F" w:rsidRDefault="006F0CEB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Lesson Plan</w:t>
      </w:r>
    </w:p>
    <w:p w:rsidR="00F91718" w:rsidRPr="00F91718" w:rsidRDefault="00F91718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:rsidTr="00F91718">
        <w:trPr>
          <w:trHeight w:val="475"/>
        </w:trPr>
        <w:tc>
          <w:tcPr>
            <w:tcW w:w="870" w:type="dxa"/>
            <w:vAlign w:val="center"/>
          </w:tcPr>
          <w:p w:rsidR="00F91718" w:rsidRPr="00D20A19" w:rsidRDefault="00F91718" w:rsidP="009006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</w:t>
            </w:r>
            <w:r w:rsidR="009006F5">
              <w:rPr>
                <w:rFonts w:ascii="Trebuchet MS" w:hAnsi="Trebuchet MS"/>
                <w:b/>
                <w:sz w:val="20"/>
                <w:szCs w:val="20"/>
              </w:rPr>
              <w:t>1</w:t>
            </w:r>
          </w:p>
        </w:tc>
        <w:sdt>
          <w:sdtPr>
            <w:rPr>
              <w:sz w:val="28"/>
            </w:rPr>
            <w:alias w:val="Course Plan Content"/>
            <w:tag w:val="CPC"/>
            <w:id w:val="-1229520380"/>
            <w:placeholder>
              <w:docPart w:val="FEB739181D994AC289E514E890851008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F91718" w:rsidRDefault="00D01A83" w:rsidP="004D4043">
                <w:r w:rsidRPr="00D01A83">
                  <w:rPr>
                    <w:sz w:val="28"/>
                  </w:rPr>
                  <w:t>Fundamentals of the Analysis of Algorithms Efficiency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text/>
          </w:sdtPr>
          <w:sdtEndPr/>
          <w:sdtContent>
            <w:tc>
              <w:tcPr>
                <w:tcW w:w="1179" w:type="dxa"/>
                <w:vAlign w:val="center"/>
              </w:tcPr>
              <w:p w:rsidR="00F91718" w:rsidRDefault="00D01A83" w:rsidP="00D01A83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Fonts w:asciiTheme="minorHAnsi" w:hAnsiTheme="minorHAnsi" w:cs="Calibri"/>
                  </w:rPr>
                  <w:t>CO1</w:t>
                </w:r>
              </w:p>
            </w:tc>
          </w:sdtContent>
        </w:sdt>
      </w:tr>
      <w:tr w:rsidR="00D55A4B" w:rsidRPr="00D20A19" w:rsidTr="00A639DB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2</w:t>
            </w:r>
          </w:p>
        </w:tc>
        <w:sdt>
          <w:sdtPr>
            <w:rPr>
              <w:sz w:val="28"/>
            </w:rPr>
            <w:alias w:val="Course Plan Content"/>
            <w:tag w:val="CPC"/>
            <w:id w:val="281088771"/>
            <w:placeholder>
              <w:docPart w:val="165C0FD094E14B9B8710032F8B0A85FB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D55A4B" w:rsidRDefault="00D01A83" w:rsidP="004D4043">
                <w:r w:rsidRPr="00D01A83">
                  <w:rPr>
                    <w:sz w:val="28"/>
                  </w:rPr>
                  <w:t>Amortized Analysis: Aggregate analysis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1332403257"/>
            <w:placeholder>
              <w:docPart w:val="90EEA85768D740D9B214D3A345A219E9"/>
            </w:placeholder>
            <w:text/>
          </w:sdtPr>
          <w:sdtEndPr/>
          <w:sdtContent>
            <w:tc>
              <w:tcPr>
                <w:tcW w:w="1179" w:type="dxa"/>
              </w:tcPr>
              <w:p w:rsidR="00D55A4B" w:rsidRDefault="00D01A83" w:rsidP="00D01A83">
                <w:pPr>
                  <w:jc w:val="center"/>
                </w:pPr>
                <w:r>
                  <w:rPr>
                    <w:rFonts w:asciiTheme="minorHAnsi" w:hAnsiTheme="minorHAnsi" w:cs="Calibri"/>
                  </w:rPr>
                  <w:t>CO1, CO2</w:t>
                </w:r>
              </w:p>
            </w:tc>
          </w:sdtContent>
        </w:sdt>
      </w:tr>
      <w:tr w:rsidR="00D55A4B" w:rsidRPr="00D20A19" w:rsidTr="00A639DB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3</w:t>
            </w:r>
          </w:p>
        </w:tc>
        <w:sdt>
          <w:sdtPr>
            <w:rPr>
              <w:sz w:val="28"/>
            </w:rPr>
            <w:alias w:val="Course Plan Content"/>
            <w:tag w:val="CPC"/>
            <w:id w:val="910200570"/>
            <w:placeholder>
              <w:docPart w:val="1DB609069E424DC9A0D4C74757A3FF60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D55A4B" w:rsidRDefault="00D01A83" w:rsidP="00D01A83">
                <w:r w:rsidRPr="00D01A83">
                  <w:rPr>
                    <w:sz w:val="28"/>
                  </w:rPr>
                  <w:t>B-Trees : Creation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834378466"/>
            <w:placeholder>
              <w:docPart w:val="1A881C0A5D5D4DF58AD1B71A46D3DA22"/>
            </w:placeholder>
            <w:text/>
          </w:sdtPr>
          <w:sdtEndPr/>
          <w:sdtContent>
            <w:tc>
              <w:tcPr>
                <w:tcW w:w="1179" w:type="dxa"/>
              </w:tcPr>
              <w:p w:rsidR="00D55A4B" w:rsidRDefault="00A4422C" w:rsidP="00D01A83">
                <w:pPr>
                  <w:jc w:val="center"/>
                </w:pPr>
                <w:r w:rsidRPr="00A4422C">
                  <w:rPr>
                    <w:rFonts w:asciiTheme="minorHAnsi" w:hAnsiTheme="minorHAnsi" w:cs="Calibri"/>
                  </w:rPr>
                  <w:t>CO1, CO2</w:t>
                </w:r>
              </w:p>
            </w:tc>
          </w:sdtContent>
        </w:sdt>
      </w:tr>
      <w:tr w:rsidR="00D55A4B" w:rsidRPr="00D20A19" w:rsidTr="00A639DB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4</w:t>
            </w:r>
          </w:p>
        </w:tc>
        <w:sdt>
          <w:sdtPr>
            <w:rPr>
              <w:sz w:val="28"/>
            </w:rPr>
            <w:alias w:val="Course Plan Content"/>
            <w:tag w:val="CPC"/>
            <w:id w:val="359247683"/>
            <w:placeholder>
              <w:docPart w:val="8554F48A2F7D49AB89D5D13BEA7E88E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D55A4B" w:rsidRDefault="00D01A83" w:rsidP="00D01A83">
                <w:r w:rsidRPr="00D01A83">
                  <w:rPr>
                    <w:sz w:val="28"/>
                  </w:rPr>
                  <w:t>B-trees: Searching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592526140"/>
            <w:placeholder>
              <w:docPart w:val="DADDEF7539B6400BAD27C78C6634C0A4"/>
            </w:placeholder>
            <w:text/>
          </w:sdtPr>
          <w:sdtEndPr/>
          <w:sdtContent>
            <w:tc>
              <w:tcPr>
                <w:tcW w:w="1179" w:type="dxa"/>
              </w:tcPr>
              <w:p w:rsidR="00D55A4B" w:rsidRDefault="00A4422C" w:rsidP="00D01A83">
                <w:pPr>
                  <w:jc w:val="center"/>
                </w:pPr>
                <w:r w:rsidRPr="00A4422C">
                  <w:rPr>
                    <w:rFonts w:asciiTheme="minorHAnsi" w:hAnsiTheme="minorHAnsi" w:cs="Calibri"/>
                  </w:rPr>
                  <w:t>CO1, CO2</w:t>
                </w:r>
              </w:p>
            </w:tc>
          </w:sdtContent>
        </w:sdt>
      </w:tr>
      <w:tr w:rsidR="00D55A4B" w:rsidRPr="00D20A19" w:rsidTr="00A639DB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5</w:t>
            </w:r>
          </w:p>
        </w:tc>
        <w:sdt>
          <w:sdtPr>
            <w:rPr>
              <w:sz w:val="28"/>
            </w:rPr>
            <w:alias w:val="Course Plan Content"/>
            <w:tag w:val="CPC"/>
            <w:id w:val="-1242938212"/>
            <w:placeholder>
              <w:docPart w:val="C8FF4ED2FCB945FB93C9F92D517FF834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D55A4B" w:rsidRDefault="00D01A83" w:rsidP="00D01A83">
                <w:r w:rsidRPr="00D01A83">
                  <w:rPr>
                    <w:sz w:val="28"/>
                  </w:rPr>
                  <w:t>B-trees: Deletion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943574904"/>
            <w:placeholder>
              <w:docPart w:val="896556D5654C4FFF8F8D1A8EB5BDD28D"/>
            </w:placeholder>
            <w:text/>
          </w:sdtPr>
          <w:sdtEndPr/>
          <w:sdtContent>
            <w:tc>
              <w:tcPr>
                <w:tcW w:w="1179" w:type="dxa"/>
              </w:tcPr>
              <w:p w:rsidR="00D55A4B" w:rsidRDefault="00A4422C" w:rsidP="00D55A4B">
                <w:pPr>
                  <w:jc w:val="center"/>
                </w:pPr>
                <w:r w:rsidRPr="00A4422C">
                  <w:rPr>
                    <w:rFonts w:asciiTheme="minorHAnsi" w:hAnsiTheme="minorHAnsi" w:cs="Calibri"/>
                  </w:rPr>
                  <w:t>CO1, CO2, CO3</w:t>
                </w:r>
              </w:p>
            </w:tc>
          </w:sdtContent>
        </w:sdt>
      </w:tr>
      <w:tr w:rsidR="00D55A4B" w:rsidRPr="00D20A19" w:rsidTr="00A639DB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6</w:t>
            </w:r>
          </w:p>
        </w:tc>
        <w:sdt>
          <w:sdtPr>
            <w:rPr>
              <w:sz w:val="28"/>
            </w:rPr>
            <w:alias w:val="Course Plan Content"/>
            <w:tag w:val="CPC"/>
            <w:id w:val="1177316584"/>
            <w:placeholder>
              <w:docPart w:val="6FF5C67B27F8413DBA77AC52B57A2D2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D55A4B" w:rsidRDefault="00D01A83" w:rsidP="00D01A83">
                <w:r w:rsidRPr="00D01A83">
                  <w:rPr>
                    <w:sz w:val="28"/>
                  </w:rPr>
                  <w:t>Binomial Heaps - Creation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2034407247"/>
            <w:placeholder>
              <w:docPart w:val="45CCC6C6C984421097AED58CEBB18441"/>
            </w:placeholder>
            <w:text/>
          </w:sdtPr>
          <w:sdtEndPr/>
          <w:sdtContent>
            <w:tc>
              <w:tcPr>
                <w:tcW w:w="1179" w:type="dxa"/>
              </w:tcPr>
              <w:p w:rsidR="00D55A4B" w:rsidRDefault="00A4422C" w:rsidP="00D55A4B">
                <w:pPr>
                  <w:jc w:val="center"/>
                </w:pPr>
                <w:r w:rsidRPr="009E3D94">
                  <w:rPr>
                    <w:rFonts w:asciiTheme="minorHAnsi" w:hAnsiTheme="minorHAnsi" w:cs="Calibri"/>
                  </w:rPr>
                  <w:t>CO1, CO2, CO3</w:t>
                </w:r>
              </w:p>
            </w:tc>
          </w:sdtContent>
        </w:sdt>
      </w:tr>
      <w:tr w:rsidR="00D55A4B" w:rsidRPr="00D20A19" w:rsidTr="00A639DB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7</w:t>
            </w:r>
          </w:p>
        </w:tc>
        <w:sdt>
          <w:sdtPr>
            <w:rPr>
              <w:sz w:val="28"/>
            </w:rPr>
            <w:alias w:val="Course Plan Content"/>
            <w:tag w:val="CPC"/>
            <w:id w:val="845212806"/>
            <w:placeholder>
              <w:docPart w:val="3638209378E249118C793F380E9EF2C8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D55A4B" w:rsidRDefault="00D01A83" w:rsidP="00D01A83">
                <w:r w:rsidRPr="00D01A83">
                  <w:rPr>
                    <w:sz w:val="28"/>
                  </w:rPr>
                  <w:t>Binomial Heaps - Minimum finding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1653870311"/>
            <w:placeholder>
              <w:docPart w:val="6EBA93A7BC09428F878B851B515C0481"/>
            </w:placeholder>
            <w:text/>
          </w:sdtPr>
          <w:sdtEndPr/>
          <w:sdtContent>
            <w:tc>
              <w:tcPr>
                <w:tcW w:w="1179" w:type="dxa"/>
              </w:tcPr>
              <w:p w:rsidR="00D55A4B" w:rsidRDefault="00A4422C" w:rsidP="00D01A83">
                <w:r w:rsidRPr="00A4422C">
                  <w:rPr>
                    <w:rFonts w:asciiTheme="minorHAnsi" w:hAnsiTheme="minorHAnsi" w:cs="Calibri"/>
                  </w:rPr>
                  <w:t xml:space="preserve"> CO2, CO3</w:t>
                </w:r>
                <w:r w:rsidR="00D01A83">
                  <w:rPr>
                    <w:rFonts w:asciiTheme="minorHAnsi" w:hAnsiTheme="minorHAnsi" w:cs="Calibri"/>
                  </w:rPr>
                  <w:t>, CO4</w:t>
                </w:r>
              </w:p>
            </w:tc>
          </w:sdtContent>
        </w:sdt>
      </w:tr>
      <w:tr w:rsidR="00D55A4B" w:rsidRPr="00D20A19" w:rsidTr="00A639DB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8</w:t>
            </w:r>
          </w:p>
        </w:tc>
        <w:sdt>
          <w:sdtPr>
            <w:rPr>
              <w:sz w:val="28"/>
            </w:rPr>
            <w:alias w:val="Course Plan Content"/>
            <w:tag w:val="CPC"/>
            <w:id w:val="-195707489"/>
            <w:placeholder>
              <w:docPart w:val="FC2529673E924C11AD21B7294E2C2C7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D55A4B" w:rsidRDefault="00D01A83" w:rsidP="00D01A83">
                <w:r w:rsidRPr="00D01A83">
                  <w:rPr>
                    <w:sz w:val="28"/>
                  </w:rPr>
                  <w:t>Bellman-Ford algorithm, The Floyd-</w:t>
                </w:r>
                <w:proofErr w:type="spellStart"/>
                <w:r w:rsidRPr="00D01A83">
                  <w:rPr>
                    <w:sz w:val="28"/>
                  </w:rPr>
                  <w:t>Warshall</w:t>
                </w:r>
                <w:proofErr w:type="spellEnd"/>
                <w:r w:rsidRPr="00D01A83">
                  <w:rPr>
                    <w:sz w:val="28"/>
                  </w:rPr>
                  <w:t xml:space="preserve"> algorithm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2064364412"/>
            <w:placeholder>
              <w:docPart w:val="407514A8FE5F4DADA8FC37F1DDF18B4B"/>
            </w:placeholder>
            <w:text/>
          </w:sdtPr>
          <w:sdtEndPr/>
          <w:sdtContent>
            <w:tc>
              <w:tcPr>
                <w:tcW w:w="1179" w:type="dxa"/>
              </w:tcPr>
              <w:p w:rsidR="00D55A4B" w:rsidRDefault="00A4422C" w:rsidP="00D01A83">
                <w:r w:rsidRPr="00A4422C">
                  <w:rPr>
                    <w:rFonts w:asciiTheme="minorHAnsi" w:hAnsiTheme="minorHAnsi" w:cs="Calibri"/>
                  </w:rPr>
                  <w:t xml:space="preserve"> CO2, CO3</w:t>
                </w:r>
                <w:r w:rsidR="00D01A83">
                  <w:rPr>
                    <w:rFonts w:asciiTheme="minorHAnsi" w:hAnsiTheme="minorHAnsi" w:cs="Calibri"/>
                  </w:rPr>
                  <w:t>, CO4</w:t>
                </w:r>
              </w:p>
            </w:tc>
          </w:sdtContent>
        </w:sdt>
      </w:tr>
      <w:tr w:rsidR="00D55A4B" w:rsidRPr="00D20A19" w:rsidTr="00A639DB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9</w:t>
            </w:r>
          </w:p>
        </w:tc>
        <w:sdt>
          <w:sdtPr>
            <w:rPr>
              <w:sz w:val="28"/>
            </w:rPr>
            <w:alias w:val="Course Plan Content"/>
            <w:tag w:val="CPC"/>
            <w:id w:val="-1358654858"/>
            <w:placeholder>
              <w:docPart w:val="BA68332D98C547FAA67BFF1A7D07F3C0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D55A4B" w:rsidRDefault="00D01A83" w:rsidP="00D01A83">
                <w:r w:rsidRPr="00D01A83">
                  <w:rPr>
                    <w:sz w:val="28"/>
                  </w:rPr>
                  <w:t>Mini Project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995954539"/>
            <w:placeholder>
              <w:docPart w:val="CCC1ADA897374F7D8CD26D05DD4B8170"/>
            </w:placeholder>
            <w:text/>
          </w:sdtPr>
          <w:sdtEndPr/>
          <w:sdtContent>
            <w:tc>
              <w:tcPr>
                <w:tcW w:w="1179" w:type="dxa"/>
              </w:tcPr>
              <w:p w:rsidR="00D55A4B" w:rsidRDefault="00D01A83" w:rsidP="00D55A4B">
                <w:pPr>
                  <w:jc w:val="center"/>
                </w:pPr>
                <w:r w:rsidRPr="0066362F">
                  <w:rPr>
                    <w:rFonts w:asciiTheme="minorHAnsi" w:hAnsiTheme="minorHAnsi" w:cs="Calibri"/>
                  </w:rPr>
                  <w:t>CO1, CO2, CO3, CO4</w:t>
                </w:r>
              </w:p>
            </w:tc>
          </w:sdtContent>
        </w:sdt>
      </w:tr>
      <w:tr w:rsidR="00D55A4B" w:rsidRPr="00D20A19" w:rsidTr="00A639DB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0</w:t>
            </w:r>
          </w:p>
        </w:tc>
        <w:sdt>
          <w:sdtPr>
            <w:rPr>
              <w:sz w:val="28"/>
            </w:rPr>
            <w:alias w:val="Course Plan Content"/>
            <w:tag w:val="CPC"/>
            <w:id w:val="806813191"/>
            <w:placeholder>
              <w:docPart w:val="EF218025A4A940358DA6677450E0C8F3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D55A4B" w:rsidRDefault="00D01A83" w:rsidP="00D01A83">
                <w:r w:rsidRPr="00D01A83">
                  <w:rPr>
                    <w:sz w:val="28"/>
                  </w:rPr>
                  <w:t>Mini Project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-1458024773"/>
            <w:placeholder>
              <w:docPart w:val="590C290436734E4B9278EE50CF927ED6"/>
            </w:placeholder>
            <w:text/>
          </w:sdtPr>
          <w:sdtEndPr/>
          <w:sdtContent>
            <w:tc>
              <w:tcPr>
                <w:tcW w:w="1179" w:type="dxa"/>
              </w:tcPr>
              <w:p w:rsidR="00D55A4B" w:rsidRDefault="00D01A83" w:rsidP="00D55A4B">
                <w:pPr>
                  <w:jc w:val="center"/>
                </w:pPr>
                <w:r w:rsidRPr="007A5A92">
                  <w:rPr>
                    <w:rFonts w:asciiTheme="minorHAnsi" w:hAnsiTheme="minorHAnsi" w:cs="Calibri"/>
                  </w:rPr>
                  <w:t>CO1, CO2, CO3, CO4</w:t>
                </w:r>
              </w:p>
            </w:tc>
          </w:sdtContent>
        </w:sdt>
      </w:tr>
      <w:tr w:rsidR="00D55A4B" w:rsidRPr="00D20A19" w:rsidTr="00A639DB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1</w:t>
            </w:r>
          </w:p>
        </w:tc>
        <w:sdt>
          <w:sdtPr>
            <w:rPr>
              <w:sz w:val="28"/>
            </w:rPr>
            <w:alias w:val="Course Plan Content"/>
            <w:tag w:val="CPC"/>
            <w:id w:val="1149169972"/>
            <w:placeholder>
              <w:docPart w:val="CBEE427DDAD947E0929AE3FD9A3A95C0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D55A4B" w:rsidRDefault="00D01A83" w:rsidP="00D01A83">
                <w:r w:rsidRPr="00D01A83">
                  <w:rPr>
                    <w:sz w:val="28"/>
                  </w:rPr>
                  <w:t>Mini Project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2136678353"/>
            <w:placeholder>
              <w:docPart w:val="1110FFD47C4349FC8399F2BD823250C9"/>
            </w:placeholder>
            <w:text/>
          </w:sdtPr>
          <w:sdtEndPr/>
          <w:sdtContent>
            <w:tc>
              <w:tcPr>
                <w:tcW w:w="1179" w:type="dxa"/>
              </w:tcPr>
              <w:p w:rsidR="00D55A4B" w:rsidRDefault="00D01A83" w:rsidP="00D55A4B">
                <w:pPr>
                  <w:jc w:val="center"/>
                </w:pPr>
                <w:r w:rsidRPr="00BC0FEC">
                  <w:rPr>
                    <w:rFonts w:asciiTheme="minorHAnsi" w:hAnsiTheme="minorHAnsi" w:cs="Calibri"/>
                  </w:rPr>
                  <w:t>CO1, CO2, CO3, CO4</w:t>
                </w:r>
              </w:p>
            </w:tc>
          </w:sdtContent>
        </w:sdt>
      </w:tr>
      <w:tr w:rsidR="00D55A4B" w:rsidRPr="00D20A19" w:rsidTr="00A639DB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2</w:t>
            </w:r>
          </w:p>
        </w:tc>
        <w:sdt>
          <w:sdtPr>
            <w:rPr>
              <w:sz w:val="28"/>
            </w:rPr>
            <w:alias w:val="Course Plan Content"/>
            <w:tag w:val="CPC"/>
            <w:id w:val="1784768926"/>
            <w:placeholder>
              <w:docPart w:val="FFC8235ED381498C9413E9E8F804D7BF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D55A4B" w:rsidRDefault="00D01A83" w:rsidP="00D01A83">
                <w:r w:rsidRPr="00D01A83">
                  <w:rPr>
                    <w:sz w:val="28"/>
                  </w:rPr>
                  <w:t>Mini Project</w:t>
                </w:r>
              </w:p>
            </w:tc>
          </w:sdtContent>
        </w:sdt>
        <w:sdt>
          <w:sdtPr>
            <w:rPr>
              <w:rFonts w:asciiTheme="minorHAnsi" w:hAnsiTheme="minorHAnsi" w:cs="Calibri"/>
            </w:rPr>
            <w:alias w:val="Course Outcome"/>
            <w:tag w:val="CO"/>
            <w:id w:val="1849441718"/>
            <w:placeholder>
              <w:docPart w:val="CF5B880032C54055A63DBC36863C4E63"/>
            </w:placeholder>
            <w:text/>
          </w:sdtPr>
          <w:sdtEndPr/>
          <w:sdtContent>
            <w:tc>
              <w:tcPr>
                <w:tcW w:w="1179" w:type="dxa"/>
              </w:tcPr>
              <w:p w:rsidR="00D55A4B" w:rsidRDefault="00A4422C" w:rsidP="00D55A4B">
                <w:pPr>
                  <w:jc w:val="center"/>
                </w:pPr>
                <w:r w:rsidRPr="00A4422C">
                  <w:rPr>
                    <w:rFonts w:asciiTheme="minorHAnsi" w:hAnsiTheme="minorHAnsi" w:cs="Calibri"/>
                  </w:rPr>
                  <w:t>CO1, CO2, CO3</w:t>
                </w:r>
                <w:r w:rsidR="00D01A83">
                  <w:rPr>
                    <w:rFonts w:asciiTheme="minorHAnsi" w:hAnsiTheme="minorHAnsi" w:cs="Calibri"/>
                  </w:rPr>
                  <w:t>, CO4</w:t>
                </w:r>
              </w:p>
            </w:tc>
          </w:sdtContent>
        </w:sdt>
      </w:tr>
      <w:tr w:rsidR="00D55A4B" w:rsidRPr="00D20A19" w:rsidTr="003A3591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50471983"/>
            <w:placeholder>
              <w:docPart w:val="6ECF9A60FB564E93A37A28FA084D4D5B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D55A4B" w:rsidRDefault="00D55A4B" w:rsidP="00D55A4B">
                <w:r w:rsidRPr="00515A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457320914"/>
            <w:placeholder>
              <w:docPart w:val="37BA1C10098A479E8FB081C70E9CEEA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D55A4B" w:rsidRPr="00D20A19" w:rsidTr="003A3591">
        <w:trPr>
          <w:trHeight w:val="460"/>
        </w:trPr>
        <w:tc>
          <w:tcPr>
            <w:tcW w:w="870" w:type="dxa"/>
          </w:tcPr>
          <w:p w:rsidR="00D55A4B" w:rsidRDefault="00D55A4B" w:rsidP="00D55A4B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lastRenderedPageBreak/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969080992"/>
            <w:placeholder>
              <w:docPart w:val="7383F2BDB47649349101E40541FB1787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:rsidR="00D55A4B" w:rsidRDefault="00D55A4B" w:rsidP="00D55A4B">
                <w:r w:rsidRPr="00515A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94324683"/>
            <w:placeholder>
              <w:docPart w:val="2D3A2DEBEAC542D298EFA3C5537A8A3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</w:tbl>
    <w:p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:rsidR="00056F54" w:rsidRDefault="00056F54" w:rsidP="009006F5">
      <w:pPr>
        <w:pStyle w:val="BodyText"/>
        <w:ind w:left="-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  <w:sz w:val="20"/>
          <w:szCs w:val="20"/>
        </w:rPr>
        <w:br/>
      </w:r>
      <w:r w:rsidR="00CA17DA"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Pr="00D20A19">
        <w:rPr>
          <w:rFonts w:ascii="Trebuchet MS" w:hAnsi="Trebuchet MS"/>
          <w:b/>
        </w:rPr>
        <w:t>:</w:t>
      </w:r>
    </w:p>
    <w:p w:rsidR="009006F5" w:rsidRPr="00D20A19" w:rsidRDefault="009006F5" w:rsidP="009006F5">
      <w:pPr>
        <w:pStyle w:val="BodyText"/>
        <w:ind w:left="-720"/>
        <w:jc w:val="left"/>
        <w:rPr>
          <w:rFonts w:ascii="Trebuchet MS" w:hAnsi="Trebuchet MS"/>
          <w:b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BE7521" w:rsidRPr="005E0EC6" w:rsidRDefault="00BE7521" w:rsidP="00F91718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:rsidR="00BE7521" w:rsidRPr="00D55A4B" w:rsidRDefault="002B0684" w:rsidP="00187648">
            <w:pPr>
              <w:rPr>
                <w:rStyle w:val="Style2"/>
              </w:rPr>
            </w:pPr>
            <w:sdt>
              <w:sdtPr>
                <w:rPr>
                  <w:rFonts w:asciiTheme="minorHAnsi" w:hAnsiTheme="minorHAnsi"/>
                  <w:color w:val="000000"/>
                </w:r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EndPr/>
              <w:sdtContent>
                <w:proofErr w:type="spellStart"/>
                <w:r w:rsidR="00187648" w:rsidRPr="00187648">
                  <w:rPr>
                    <w:color w:val="000000"/>
                  </w:rPr>
                  <w:t>Cormen</w:t>
                </w:r>
                <w:proofErr w:type="spellEnd"/>
                <w:r w:rsidR="00187648" w:rsidRPr="00187648">
                  <w:rPr>
                    <w:color w:val="000000"/>
                  </w:rPr>
                  <w:t xml:space="preserve"> Thomas H., </w:t>
                </w:r>
                <w:proofErr w:type="spellStart"/>
                <w:r w:rsidR="00187648" w:rsidRPr="00187648">
                  <w:rPr>
                    <w:color w:val="000000"/>
                  </w:rPr>
                  <w:t>Leiserson</w:t>
                </w:r>
                <w:proofErr w:type="spellEnd"/>
                <w:r w:rsidR="00187648" w:rsidRPr="00187648">
                  <w:rPr>
                    <w:color w:val="000000"/>
                  </w:rPr>
                  <w:t xml:space="preserve"> Charles E, </w:t>
                </w:r>
                <w:proofErr w:type="spellStart"/>
                <w:r w:rsidR="00187648" w:rsidRPr="00187648">
                  <w:rPr>
                    <w:color w:val="000000"/>
                  </w:rPr>
                  <w:t>Rivest</w:t>
                </w:r>
                <w:proofErr w:type="spellEnd"/>
                <w:r w:rsidR="00187648" w:rsidRPr="00187648">
                  <w:rPr>
                    <w:color w:val="000000"/>
                  </w:rPr>
                  <w:t xml:space="preserve"> Ronald L. and Stein </w:t>
                </w:r>
                <w:proofErr w:type="spellStart"/>
                <w:r w:rsidR="00187648" w:rsidRPr="00187648">
                  <w:rPr>
                    <w:color w:val="000000"/>
                  </w:rPr>
                  <w:t>Clifford,“Introduction</w:t>
                </w:r>
                <w:proofErr w:type="spellEnd"/>
                <w:r w:rsidR="00187648" w:rsidRPr="00187648">
                  <w:rPr>
                    <w:color w:val="000000"/>
                  </w:rPr>
                  <w:t xml:space="preserve"> to Algorithms”, (3e),  MIT Press, 2009</w:t>
                </w:r>
              </w:sdtContent>
            </w:sdt>
          </w:p>
        </w:tc>
      </w:tr>
      <w:tr w:rsidR="00D55A4B" w:rsidRPr="005E0EC6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D55A4B" w:rsidRDefault="002B0684" w:rsidP="00187648">
            <w:sdt>
              <w:sdtPr>
                <w:rPr>
                  <w:color w:val="000000"/>
                </w:rPr>
                <w:alias w:val="Reference"/>
                <w:tag w:val="ref"/>
                <w:id w:val="-216826347"/>
                <w:placeholder>
                  <w:docPart w:val="00FAF9FE74C541AD8DE013EE9C8B90E4"/>
                </w:placeholder>
                <w:text w:multiLine="1"/>
              </w:sdtPr>
              <w:sdtEndPr/>
              <w:sdtContent>
                <w:proofErr w:type="spellStart"/>
                <w:r w:rsidR="00187648" w:rsidRPr="00187648">
                  <w:rPr>
                    <w:color w:val="000000"/>
                  </w:rPr>
                  <w:t>Cormen</w:t>
                </w:r>
                <w:proofErr w:type="spellEnd"/>
                <w:r w:rsidR="00187648" w:rsidRPr="00187648">
                  <w:rPr>
                    <w:color w:val="000000"/>
                  </w:rPr>
                  <w:t xml:space="preserve"> Thomas H., </w:t>
                </w:r>
                <w:proofErr w:type="spellStart"/>
                <w:r w:rsidR="00187648" w:rsidRPr="00187648">
                  <w:rPr>
                    <w:color w:val="000000"/>
                  </w:rPr>
                  <w:t>Leiserson</w:t>
                </w:r>
                <w:proofErr w:type="spellEnd"/>
                <w:r w:rsidR="00187648" w:rsidRPr="00187648">
                  <w:rPr>
                    <w:color w:val="000000"/>
                  </w:rPr>
                  <w:t xml:space="preserve"> Charles E, </w:t>
                </w:r>
                <w:proofErr w:type="spellStart"/>
                <w:r w:rsidR="00187648" w:rsidRPr="00187648">
                  <w:rPr>
                    <w:color w:val="000000"/>
                  </w:rPr>
                  <w:t>Rivest</w:t>
                </w:r>
                <w:proofErr w:type="spellEnd"/>
                <w:r w:rsidR="00187648" w:rsidRPr="00187648">
                  <w:rPr>
                    <w:color w:val="000000"/>
                  </w:rPr>
                  <w:t xml:space="preserve"> Ronald L. and Stein Clifford, “Introduction to Algorithms” (2e), Prentice-Hall India, 2001.</w:t>
                </w:r>
              </w:sdtContent>
            </w:sdt>
          </w:p>
        </w:tc>
      </w:tr>
      <w:tr w:rsidR="00D55A4B" w:rsidRPr="005E0EC6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D55A4B" w:rsidRDefault="002B0684" w:rsidP="00187648">
            <w:sdt>
              <w:sdtPr>
                <w:rPr>
                  <w:color w:val="000000"/>
                </w:rPr>
                <w:alias w:val="Reference"/>
                <w:tag w:val="ref"/>
                <w:id w:val="-1107652419"/>
                <w:placeholder>
                  <w:docPart w:val="98D35DF342EC4F039103C8F6E4797018"/>
                </w:placeholder>
                <w:text w:multiLine="1"/>
              </w:sdtPr>
              <w:sdtEndPr/>
              <w:sdtContent>
                <w:proofErr w:type="spellStart"/>
                <w:r w:rsidR="00187648" w:rsidRPr="00187648">
                  <w:rPr>
                    <w:color w:val="000000"/>
                  </w:rPr>
                  <w:t>Baase</w:t>
                </w:r>
                <w:proofErr w:type="spellEnd"/>
                <w:r w:rsidR="00187648" w:rsidRPr="00187648">
                  <w:rPr>
                    <w:color w:val="000000"/>
                  </w:rPr>
                  <w:t xml:space="preserve"> Sara and </w:t>
                </w:r>
                <w:proofErr w:type="spellStart"/>
                <w:r w:rsidR="00187648" w:rsidRPr="00187648">
                  <w:rPr>
                    <w:color w:val="000000"/>
                  </w:rPr>
                  <w:t>Gelder</w:t>
                </w:r>
                <w:proofErr w:type="spellEnd"/>
                <w:r w:rsidR="00187648" w:rsidRPr="00187648">
                  <w:rPr>
                    <w:color w:val="000000"/>
                  </w:rPr>
                  <w:t xml:space="preserve"> A.V., “Computer Algorithms -Introduction to Design and Analysis”, (3e), Pearson Education, 2000</w:t>
                </w:r>
              </w:sdtContent>
            </w:sdt>
          </w:p>
        </w:tc>
      </w:tr>
      <w:tr w:rsidR="00D55A4B" w:rsidRPr="005E0EC6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D55A4B" w:rsidRDefault="002B0684" w:rsidP="00D55A4B">
            <w:sdt>
              <w:sdtPr>
                <w:rPr>
                  <w:color w:val="000000"/>
                </w:rPr>
                <w:alias w:val="Reference"/>
                <w:tag w:val="ref"/>
                <w:id w:val="1325087352"/>
                <w:placeholder>
                  <w:docPart w:val="A820E1B03061449B866E082EA29A6F96"/>
                </w:placeholder>
                <w:text w:multiLine="1"/>
              </w:sdtPr>
              <w:sdtEndPr/>
              <w:sdtContent>
                <w:r w:rsidR="00187648" w:rsidRPr="00187648">
                  <w:rPr>
                    <w:color w:val="000000"/>
                  </w:rPr>
                  <w:t>Anany Levitin, “Introduction to the Design and Analysis of Algorithms “, (3e), Pearson Education, 2011</w:t>
                </w:r>
              </w:sdtContent>
            </w:sdt>
          </w:p>
        </w:tc>
      </w:tr>
      <w:tr w:rsidR="00D55A4B" w:rsidRPr="005E0EC6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D55A4B" w:rsidRDefault="002B0684" w:rsidP="00D55A4B">
            <w:sdt>
              <w:sdtPr>
                <w:rPr>
                  <w:rStyle w:val="Style2"/>
                </w:rPr>
                <w:alias w:val="Reference"/>
                <w:tag w:val="ref"/>
                <w:id w:val="-388575425"/>
                <w:placeholder>
                  <w:docPart w:val="4DC137F7C2CE446EAF47C6BF36A4DD3C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55A4B" w:rsidRPr="005E0EC6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D55A4B" w:rsidRDefault="002B0684" w:rsidP="00D55A4B">
            <w:sdt>
              <w:sdtPr>
                <w:rPr>
                  <w:rStyle w:val="Style2"/>
                </w:rPr>
                <w:alias w:val="Reference"/>
                <w:tag w:val="ref"/>
                <w:id w:val="-996569838"/>
                <w:placeholder>
                  <w:docPart w:val="19B0E774F27A4AC3AECCFE5E8766EA84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55A4B" w:rsidRPr="005E0EC6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D55A4B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D55A4B" w:rsidRDefault="002B0684" w:rsidP="00D55A4B">
            <w:sdt>
              <w:sdtPr>
                <w:rPr>
                  <w:rStyle w:val="Style2"/>
                </w:rPr>
                <w:alias w:val="Reference"/>
                <w:tag w:val="ref"/>
                <w:id w:val="-1545131034"/>
                <w:placeholder>
                  <w:docPart w:val="91B19E3622E840908FFAF521687D780A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:rsidR="00056F54" w:rsidRPr="00D20A19" w:rsidRDefault="00805F4E" w:rsidP="00642B65">
      <w:pPr>
        <w:spacing w:line="288" w:lineRule="auto"/>
        <w:rPr>
          <w:rFonts w:ascii="Trebuchet MS" w:hAnsi="Trebuchet MS"/>
          <w:caps/>
          <w:sz w:val="20"/>
          <w:szCs w:val="20"/>
        </w:rPr>
      </w:pP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</w:p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Style w:val="Style2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740624" w:rsidRDefault="00706031" w:rsidP="00A87E4D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GURURAJ</w:t>
                </w:r>
              </w:p>
            </w:tc>
          </w:sdtContent>
        </w:sdt>
      </w:tr>
    </w:tbl>
    <w:p w:rsidR="00097FB1" w:rsidRDefault="00097FB1" w:rsidP="00481841">
      <w:pPr>
        <w:rPr>
          <w:rFonts w:ascii="Trebuchet MS" w:hAnsi="Trebuchet MS"/>
          <w:b/>
        </w:rPr>
      </w:pPr>
    </w:p>
    <w:p w:rsidR="000C0C4C" w:rsidRPr="00D20A19" w:rsidRDefault="000C0C4C" w:rsidP="00481841">
      <w:pPr>
        <w:rPr>
          <w:rFonts w:ascii="Trebuchet MS" w:hAnsi="Trebuchet MS"/>
          <w:b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:rsidR="00481841" w:rsidRPr="00BF4293" w:rsidRDefault="00481841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23-08-07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4E78F0" w:rsidP="008710D3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  <w:lang w:val="en-IN"/>
                  </w:rPr>
                  <w:t>07-08-2023</w:t>
                </w:r>
              </w:p>
            </w:tc>
          </w:sdtContent>
        </w:sdt>
      </w:tr>
    </w:tbl>
    <w:p w:rsidR="00481841" w:rsidRDefault="00481841" w:rsidP="00481841">
      <w:pPr>
        <w:rPr>
          <w:rFonts w:ascii="Trebuchet MS" w:hAnsi="Trebuchet MS"/>
          <w:b/>
        </w:rPr>
      </w:pPr>
    </w:p>
    <w:p w:rsidR="00D544E5" w:rsidRDefault="00D544E5" w:rsidP="00481841">
      <w:pPr>
        <w:rPr>
          <w:rFonts w:ascii="Trebuchet MS" w:hAnsi="Trebuchet MS"/>
          <w:b/>
        </w:rPr>
      </w:pPr>
    </w:p>
    <w:p w:rsidR="000C0C4C" w:rsidRDefault="000C0C4C" w:rsidP="00481841">
      <w:pPr>
        <w:rPr>
          <w:rFonts w:ascii="Trebuchet MS" w:hAnsi="Trebuchet MS"/>
          <w:b/>
        </w:rPr>
      </w:pPr>
    </w:p>
    <w:p w:rsidR="00097FB1" w:rsidRDefault="00097FB1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Pr="009006F5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9006F5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Style w:val="Style2"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4E78F0" w:rsidP="00A87E4D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 xml:space="preserve">Dr. </w:t>
                </w:r>
                <w:proofErr w:type="spellStart"/>
                <w:r>
                  <w:rPr>
                    <w:rStyle w:val="Style2"/>
                  </w:rPr>
                  <w:t>Krishnamoorthi</w:t>
                </w:r>
                <w:proofErr w:type="spellEnd"/>
                <w:r>
                  <w:rPr>
                    <w:rStyle w:val="Style2"/>
                  </w:rPr>
                  <w:t xml:space="preserve"> M.</w:t>
                </w:r>
              </w:p>
            </w:tc>
          </w:sdtContent>
        </w:sdt>
      </w:tr>
    </w:tbl>
    <w:p w:rsidR="000C0C4C" w:rsidRPr="00D20A19" w:rsidRDefault="000C0C4C" w:rsidP="00481841">
      <w:pPr>
        <w:rPr>
          <w:rFonts w:ascii="Trebuchet MS" w:hAnsi="Trebuchet MS"/>
          <w:b/>
        </w:rPr>
      </w:pPr>
    </w:p>
    <w:p w:rsidR="00481841" w:rsidRDefault="00481841" w:rsidP="00481841">
      <w:pPr>
        <w:rPr>
          <w:rFonts w:ascii="Trebuchet MS" w:hAnsi="Trebuchet MS"/>
          <w:b/>
        </w:rPr>
      </w:pPr>
    </w:p>
    <w:p w:rsidR="00097FB1" w:rsidRPr="00D20A19" w:rsidRDefault="00097FB1" w:rsidP="00481841">
      <w:pPr>
        <w:rPr>
          <w:rFonts w:ascii="Trebuchet MS" w:hAnsi="Trebuchet MS"/>
          <w:b/>
        </w:rPr>
      </w:pPr>
    </w:p>
    <w:p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111" w:type="dxa"/>
        <w:tblLook w:val="04A0" w:firstRow="1" w:lastRow="0" w:firstColumn="1" w:lastColumn="0" w:noHBand="0" w:noVBand="1"/>
      </w:tblPr>
      <w:tblGrid>
        <w:gridCol w:w="820"/>
        <w:gridCol w:w="3291"/>
      </w:tblGrid>
      <w:tr w:rsidR="00BF4293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date w:fullDate="2021-09-08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91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0817BB" w:rsidP="00340817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  <w:lang w:val="en-IN"/>
                  </w:rPr>
                  <w:t>08-09-2021</w:t>
                </w:r>
              </w:p>
            </w:tc>
          </w:sdtContent>
        </w:sdt>
      </w:tr>
    </w:tbl>
    <w:p w:rsidR="006616CF" w:rsidRDefault="006616CF" w:rsidP="009006F5">
      <w:pPr>
        <w:pStyle w:val="BodyText"/>
        <w:jc w:val="left"/>
        <w:rPr>
          <w:rFonts w:ascii="Trebuchet MS" w:hAnsi="Trebuchet MS"/>
          <w:b/>
          <w:caps/>
        </w:rPr>
      </w:pPr>
    </w:p>
    <w:p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>
        <w:rPr>
          <w:rFonts w:ascii="Trebuchet MS" w:hAnsi="Trebuchet MS"/>
          <w:b/>
          <w:caps/>
        </w:rPr>
        <w:t xml:space="preserve"> (IF MULTIPLE sections EXIST)</w:t>
      </w:r>
      <w:r w:rsidRPr="00D20A19">
        <w:rPr>
          <w:rFonts w:ascii="Trebuchet MS" w:hAnsi="Trebuchet MS"/>
          <w:b/>
          <w:caps/>
        </w:rPr>
        <w:t>:</w:t>
      </w:r>
    </w:p>
    <w:p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9535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785"/>
        <w:gridCol w:w="1165"/>
        <w:gridCol w:w="3420"/>
        <w:gridCol w:w="1165"/>
      </w:tblGrid>
      <w:tr w:rsidR="009006F5" w:rsidRPr="00D20A19" w:rsidTr="005A35ED">
        <w:tc>
          <w:tcPr>
            <w:tcW w:w="3916" w:type="dxa"/>
            <w:shd w:val="clear" w:color="auto" w:fill="auto"/>
          </w:tcPr>
          <w:p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21" w:type="dxa"/>
            <w:shd w:val="clear" w:color="auto" w:fill="auto"/>
          </w:tcPr>
          <w:p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533" w:type="dxa"/>
            <w:shd w:val="clear" w:color="auto" w:fill="auto"/>
          </w:tcPr>
          <w:p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9006F5" w:rsidRPr="00D20A19" w:rsidTr="005A35ED">
        <w:sdt>
          <w:sdtPr>
            <w:rPr>
              <w:color w:val="000000"/>
              <w:sz w:val="22"/>
              <w:szCs w:val="22"/>
              <w:lang w:val="en-IN"/>
            </w:rPr>
            <w:alias w:val="Faculty Name"/>
            <w:tag w:val="fn"/>
            <w:id w:val="883217603"/>
            <w:placeholder>
              <w:docPart w:val="7CEBE81F6ED345769C4BF41AD083A4A9"/>
            </w:placeholder>
            <w:text/>
          </w:sdtPr>
          <w:sdtEndPr/>
          <w:sdtContent>
            <w:tc>
              <w:tcPr>
                <w:tcW w:w="3916" w:type="dxa"/>
                <w:shd w:val="clear" w:color="auto" w:fill="auto"/>
              </w:tcPr>
              <w:p w:rsidR="009006F5" w:rsidRPr="00D20A19" w:rsidRDefault="00706031" w:rsidP="00706031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color w:val="000000"/>
                    <w:sz w:val="22"/>
                    <w:szCs w:val="22"/>
                    <w:lang w:val="en-IN"/>
                  </w:rPr>
                  <w:t xml:space="preserve"> </w:t>
                </w:r>
                <w:r w:rsidR="00E35EA6">
                  <w:rPr>
                    <w:color w:val="000000"/>
                    <w:sz w:val="22"/>
                    <w:szCs w:val="22"/>
                    <w:lang w:val="en-IN"/>
                  </w:rPr>
                  <w:t>Mr. Gururaj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placeholder>
              <w:docPart w:val="AB669CD5515449A18AC99949BCDE5AA6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Pr="00D20A19" w:rsidRDefault="00706031" w:rsidP="00706031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 xml:space="preserve"> </w:t>
                </w:r>
                <w:r w:rsidR="00E35EA6">
                  <w:rPr>
                    <w:rStyle w:val="Style2"/>
                  </w:rPr>
                  <w:t>CSE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478069796"/>
            <w:placeholder>
              <w:docPart w:val="5BE178F581C94887AEC3DA87A6F5D2F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96167740"/>
            <w:placeholder>
              <w:docPart w:val="AEF626432D7845A1A3494D1C4B3B37F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color w:val="000000"/>
              <w:sz w:val="22"/>
              <w:szCs w:val="22"/>
              <w:lang w:val="en-IN"/>
            </w:rPr>
            <w:alias w:val="Faculty Name"/>
            <w:tag w:val="fn"/>
            <w:id w:val="-994643159"/>
            <w:placeholder>
              <w:docPart w:val="2978E14A72BE4D43B22E312A6665FB77"/>
            </w:placeholder>
            <w:text/>
          </w:sdtPr>
          <w:sdtEndPr/>
          <w:sdtContent>
            <w:tc>
              <w:tcPr>
                <w:tcW w:w="3916" w:type="dxa"/>
                <w:shd w:val="clear" w:color="auto" w:fill="auto"/>
              </w:tcPr>
              <w:p w:rsidR="009006F5" w:rsidRDefault="00E35EA6" w:rsidP="00E35EA6">
                <w:r>
                  <w:rPr>
                    <w:color w:val="000000"/>
                    <w:sz w:val="22"/>
                    <w:szCs w:val="22"/>
                    <w:lang w:val="en-IN"/>
                  </w:rPr>
                  <w:t xml:space="preserve">Mr. Prakash K </w:t>
                </w:r>
                <w:proofErr w:type="spellStart"/>
                <w:r>
                  <w:rPr>
                    <w:color w:val="000000"/>
                    <w:sz w:val="22"/>
                    <w:szCs w:val="22"/>
                    <w:lang w:val="en-IN"/>
                  </w:rPr>
                  <w:t>Aithal</w:t>
                </w:r>
                <w:proofErr w:type="spellEnd"/>
                <w:r w:rsidR="00706031">
                  <w:rPr>
                    <w:color w:val="000000"/>
                    <w:sz w:val="22"/>
                    <w:szCs w:val="22"/>
                    <w:lang w:val="en-IN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4148959"/>
            <w:placeholder>
              <w:docPart w:val="70DBBF64DB174426A7F38CEE0166D0FE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706031" w:rsidP="00706031">
                <w:r>
                  <w:rPr>
                    <w:rStyle w:val="Style2"/>
                  </w:rPr>
                  <w:t>CSIS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8691092"/>
            <w:placeholder>
              <w:docPart w:val="44DC2BF5E1C843968EFC5CEB3499742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26405940"/>
            <w:placeholder>
              <w:docPart w:val="44787E680E7E49248B36BC28E09CE1E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color w:val="000000"/>
              <w:sz w:val="22"/>
              <w:szCs w:val="22"/>
              <w:lang w:val="en-IN"/>
            </w:rPr>
            <w:alias w:val="Faculty Name"/>
            <w:tag w:val="fn"/>
            <w:id w:val="-1612587613"/>
            <w:placeholder>
              <w:docPart w:val="8D5FD2DCB805495EA6CE8D6C0B16E537"/>
            </w:placeholder>
            <w:showingPlcHdr/>
            <w:text/>
          </w:sdtPr>
          <w:sdtEndPr/>
          <w:sdtContent>
            <w:tc>
              <w:tcPr>
                <w:tcW w:w="3916" w:type="dxa"/>
                <w:shd w:val="clear" w:color="auto" w:fill="auto"/>
              </w:tcPr>
              <w:p w:rsidR="009006F5" w:rsidRDefault="00340817" w:rsidP="00706031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93612815"/>
            <w:placeholder>
              <w:docPart w:val="7C88264087184E8CBFB5A55E8C75BEE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340817" w:rsidP="00706031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307517353"/>
            <w:placeholder>
              <w:docPart w:val="B2E43BCECCD3423FA0F3BE8A3ACF195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7786405"/>
            <w:placeholder>
              <w:docPart w:val="042536C370334137910E4C37233D694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color w:val="000000"/>
              <w:sz w:val="22"/>
              <w:szCs w:val="22"/>
              <w:lang w:val="en-IN"/>
            </w:rPr>
            <w:alias w:val="Faculty Name"/>
            <w:tag w:val="fn"/>
            <w:id w:val="737829519"/>
            <w:placeholder>
              <w:docPart w:val="A30821BED3664604B7EE0A1977020891"/>
            </w:placeholder>
            <w:text/>
          </w:sdtPr>
          <w:sdtEndPr/>
          <w:sdtContent>
            <w:tc>
              <w:tcPr>
                <w:tcW w:w="3916" w:type="dxa"/>
                <w:shd w:val="clear" w:color="auto" w:fill="auto"/>
              </w:tcPr>
              <w:p w:rsidR="009006F5" w:rsidRDefault="00706031" w:rsidP="00706031">
                <w:r>
                  <w:rPr>
                    <w:color w:val="000000"/>
                    <w:sz w:val="22"/>
                    <w:szCs w:val="22"/>
                    <w:lang w:val="en-IN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650328791"/>
            <w:placeholder>
              <w:docPart w:val="B62A264CFE504B318F9253DE78C9116F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706031" w:rsidP="00706031">
                <w:r>
                  <w:rPr>
                    <w:rStyle w:val="Style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89072995"/>
            <w:placeholder>
              <w:docPart w:val="4E3B596F61D14E7E919C78903E8E83F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151101186"/>
            <w:placeholder>
              <w:docPart w:val="04979492DF1847358C45E0C1F4A4FEE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color w:val="000000"/>
              <w:sz w:val="22"/>
              <w:szCs w:val="22"/>
              <w:lang w:val="en-IN"/>
            </w:rPr>
            <w:alias w:val="Faculty Name"/>
            <w:tag w:val="fn"/>
            <w:id w:val="279155234"/>
            <w:placeholder>
              <w:docPart w:val="0F5A76304AE24522BC8ED9B888B00E30"/>
            </w:placeholder>
            <w:text/>
          </w:sdtPr>
          <w:sdtEndPr/>
          <w:sdtContent>
            <w:tc>
              <w:tcPr>
                <w:tcW w:w="3916" w:type="dxa"/>
                <w:shd w:val="clear" w:color="auto" w:fill="auto"/>
              </w:tcPr>
              <w:p w:rsidR="009006F5" w:rsidRDefault="00706031" w:rsidP="00706031">
                <w:r>
                  <w:rPr>
                    <w:color w:val="000000"/>
                    <w:sz w:val="22"/>
                    <w:szCs w:val="22"/>
                    <w:lang w:val="en-IN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00505306"/>
            <w:placeholder>
              <w:docPart w:val="F193B4E8F2E24FC6B4C6DC43BEB6BFB0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706031" w:rsidP="00706031">
                <w:r>
                  <w:rPr>
                    <w:rStyle w:val="Style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137526405"/>
            <w:placeholder>
              <w:docPart w:val="8FD8C4AF4EB34419A50F0E0AAAE9053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436412"/>
            <w:placeholder>
              <w:docPart w:val="EFC3CE63C2574BE79BDF516621C0B4C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color w:val="000000"/>
              <w:sz w:val="22"/>
              <w:szCs w:val="22"/>
              <w:lang w:val="en-IN"/>
            </w:rPr>
            <w:alias w:val="Faculty Name"/>
            <w:tag w:val="fn"/>
            <w:id w:val="1456139395"/>
            <w:placeholder>
              <w:docPart w:val="B214D179FC8E46C1BA9589C931DFB4FA"/>
            </w:placeholder>
            <w:text/>
          </w:sdtPr>
          <w:sdtEndPr/>
          <w:sdtContent>
            <w:tc>
              <w:tcPr>
                <w:tcW w:w="3916" w:type="dxa"/>
                <w:shd w:val="clear" w:color="auto" w:fill="auto"/>
              </w:tcPr>
              <w:p w:rsidR="009006F5" w:rsidRDefault="00706031" w:rsidP="00706031">
                <w:r>
                  <w:rPr>
                    <w:color w:val="000000"/>
                    <w:sz w:val="22"/>
                    <w:szCs w:val="22"/>
                    <w:lang w:val="en-IN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86904690"/>
            <w:placeholder>
              <w:docPart w:val="9EC4899E59DC437DAAD0699A44738694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706031" w:rsidP="00706031">
                <w:r>
                  <w:rPr>
                    <w:rStyle w:val="Style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20687528"/>
            <w:placeholder>
              <w:docPart w:val="5F23A61BED204209895653C0BA82237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28155824"/>
            <w:placeholder>
              <w:docPart w:val="29828519451543B6A5E78B7647BE27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color w:val="000000"/>
              <w:sz w:val="22"/>
              <w:szCs w:val="22"/>
              <w:lang w:val="en-IN"/>
            </w:rPr>
            <w:alias w:val="Faculty Name"/>
            <w:tag w:val="fn"/>
            <w:id w:val="-2059923479"/>
            <w:placeholder>
              <w:docPart w:val="B31E70392D784F4EA25CE09F80A0E4D9"/>
            </w:placeholder>
            <w:text/>
          </w:sdtPr>
          <w:sdtEndPr/>
          <w:sdtContent>
            <w:tc>
              <w:tcPr>
                <w:tcW w:w="3916" w:type="dxa"/>
                <w:shd w:val="clear" w:color="auto" w:fill="auto"/>
              </w:tcPr>
              <w:p w:rsidR="009006F5" w:rsidRDefault="00706031" w:rsidP="00706031">
                <w:r>
                  <w:rPr>
                    <w:color w:val="000000"/>
                    <w:sz w:val="22"/>
                    <w:szCs w:val="22"/>
                    <w:lang w:val="en-IN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0700250"/>
            <w:placeholder>
              <w:docPart w:val="7A715D5F1F3C4937901CA4642A150161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706031" w:rsidP="00706031">
                <w:r>
                  <w:rPr>
                    <w:rStyle w:val="Style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92336349"/>
            <w:placeholder>
              <w:docPart w:val="890EFEF8ECE44DEAA01CF9F88DC9D76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97756138"/>
            <w:placeholder>
              <w:docPart w:val="8E7BA0C63B2D41CC97B095C211B0E18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color w:val="000000"/>
              <w:sz w:val="22"/>
              <w:szCs w:val="22"/>
              <w:lang w:val="en-IN"/>
            </w:rPr>
            <w:alias w:val="Faculty Name"/>
            <w:tag w:val="fn"/>
            <w:id w:val="1768808268"/>
            <w:placeholder>
              <w:docPart w:val="2772A5ADDA684C7788397D28906803B0"/>
            </w:placeholder>
            <w:text/>
          </w:sdtPr>
          <w:sdtEndPr/>
          <w:sdtContent>
            <w:tc>
              <w:tcPr>
                <w:tcW w:w="3916" w:type="dxa"/>
                <w:shd w:val="clear" w:color="auto" w:fill="auto"/>
              </w:tcPr>
              <w:p w:rsidR="009006F5" w:rsidRDefault="00706031" w:rsidP="00706031">
                <w:r>
                  <w:rPr>
                    <w:color w:val="000000"/>
                    <w:sz w:val="22"/>
                    <w:szCs w:val="22"/>
                    <w:lang w:val="en-IN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71863213"/>
            <w:placeholder>
              <w:docPart w:val="024642E47BD941D3AD6B004DFE985581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706031" w:rsidP="00706031">
                <w:r>
                  <w:rPr>
                    <w:rStyle w:val="Style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9873143"/>
            <w:placeholder>
              <w:docPart w:val="030E2A9B289D426BAB5CEDDF4777453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6138503"/>
            <w:placeholder>
              <w:docPart w:val="0DCB5A8F69F041F6AAB5F6FA15A8C5C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201608977"/>
            <w:placeholder>
              <w:docPart w:val="04F887274ACC48E89A123B30F1253DD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041424358"/>
            <w:placeholder>
              <w:docPart w:val="84C9C683E1044D3E88C82ACD776AEA0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903337656"/>
            <w:placeholder>
              <w:docPart w:val="8A335C17BDDB4A28BBE40792668A20E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39787155"/>
            <w:placeholder>
              <w:docPart w:val="40C01EB639EB4AEB88B49EF34B3383D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1058513526"/>
            <w:placeholder>
              <w:docPart w:val="750AA56393274EE3A3C644E517E254E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727997"/>
            <w:placeholder>
              <w:docPart w:val="E199B986FB134BE4B516C3DEFC953AA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748146770"/>
            <w:placeholder>
              <w:docPart w:val="F4A2CF4955DD4CB4BDAA4C9B983D13E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69913788"/>
            <w:placeholder>
              <w:docPart w:val="8C8824FA03BA4FE89C95F5A9D9075B1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-459724594"/>
            <w:placeholder>
              <w:docPart w:val="44867DB629BA446A9FFAAEED8947403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124135911"/>
            <w:placeholder>
              <w:docPart w:val="1A4BBE7B0F9D4BAA87996E7BBEC5604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953171233"/>
            <w:placeholder>
              <w:docPart w:val="5E9065D128DD441E81A93EF81B6B773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60539438"/>
            <w:placeholder>
              <w:docPart w:val="1898F0E8584C459080C6F6D73908833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:rsidTr="005A35ED">
        <w:sdt>
          <w:sdtPr>
            <w:rPr>
              <w:rStyle w:val="Style2"/>
            </w:rPr>
            <w:alias w:val="Faculty Name"/>
            <w:tag w:val="fn"/>
            <w:id w:val="1041015683"/>
            <w:placeholder>
              <w:docPart w:val="696E1CE2A9154F73BAC347F94E8F31E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3848649"/>
            <w:placeholder>
              <w:docPart w:val="34C20E5DFE4249029E364158F3A2352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366687746"/>
            <w:placeholder>
              <w:docPart w:val="61694B205C674BD0A2A5D7098F96399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48805530"/>
            <w:placeholder>
              <w:docPart w:val="F48CD51ABF4041148F6E1856B604249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:rsidR="00CF6EA1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CF6EA1" w:rsidRPr="00D20A19" w:rsidSect="00F91718">
      <w:footerReference w:type="even" r:id="rId9"/>
      <w:footerReference w:type="default" r:id="rId10"/>
      <w:pgSz w:w="12240" w:h="15840"/>
      <w:pgMar w:top="568" w:right="1800" w:bottom="135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0684" w:rsidRDefault="002B0684">
      <w:r>
        <w:separator/>
      </w:r>
    </w:p>
  </w:endnote>
  <w:endnote w:type="continuationSeparator" w:id="0">
    <w:p w:rsidR="002B0684" w:rsidRDefault="002B06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1718" w:rsidRDefault="00F9171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F91718" w:rsidRDefault="00F9171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91718" w:rsidRDefault="00F91718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 xml:space="preserve">(Page </w:t>
    </w:r>
    <w:r>
      <w:rPr>
        <w:rStyle w:val="PageNumber"/>
        <w:b/>
        <w:bCs/>
        <w:i/>
      </w:rPr>
      <w:fldChar w:fldCharType="begin"/>
    </w:r>
    <w:r>
      <w:rPr>
        <w:rStyle w:val="PageNumber"/>
        <w:b/>
        <w:bCs/>
        <w:i/>
      </w:rPr>
      <w:instrText xml:space="preserve">PAGE  </w:instrText>
    </w:r>
    <w:r>
      <w:rPr>
        <w:rStyle w:val="PageNumber"/>
        <w:b/>
        <w:bCs/>
        <w:i/>
      </w:rPr>
      <w:fldChar w:fldCharType="separate"/>
    </w:r>
    <w:r w:rsidR="00E35EA6">
      <w:rPr>
        <w:rStyle w:val="PageNumber"/>
        <w:b/>
        <w:bCs/>
        <w:i/>
        <w:noProof/>
      </w:rPr>
      <w:t>4</w:t>
    </w:r>
    <w:r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 xml:space="preserve"> of </w:t>
    </w:r>
    <w:r w:rsidR="00771F3F">
      <w:rPr>
        <w:rStyle w:val="PageNumber"/>
        <w:b/>
        <w:bCs/>
        <w:i/>
      </w:rPr>
      <w:t>3</w:t>
    </w:r>
    <w:r>
      <w:rPr>
        <w:rStyle w:val="PageNumber"/>
        <w:b/>
        <w:bCs/>
        <w:i/>
      </w:rPr>
      <w:t>)</w:t>
    </w:r>
  </w:p>
  <w:p w:rsidR="00F91718" w:rsidRDefault="00F91718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F91718" w:rsidRDefault="009006F5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</w:t>
                          </w:r>
                          <w:r w:rsidR="00771F3F">
                            <w:rPr>
                              <w:sz w:val="22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:rsidR="00F91718" w:rsidRDefault="009006F5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</w:t>
                    </w:r>
                    <w:r w:rsidR="00771F3F">
                      <w:rPr>
                        <w:sz w:val="22"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0684" w:rsidRDefault="002B0684">
      <w:r>
        <w:separator/>
      </w:r>
    </w:p>
  </w:footnote>
  <w:footnote w:type="continuationSeparator" w:id="0">
    <w:p w:rsidR="002B0684" w:rsidRDefault="002B06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oqyPCi0lfLbXbKrDJ7iP0HQCZQVWW1azoJ7szTNIERd/Y4BTfsGeN4TUZs6CYSR9p9xfcJ9ArnExLLtLnEA14Q==" w:salt="2gk5ygRW+rx7Jr5R3HmGaA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NK4FAHsAGbctAAAA"/>
  </w:docVars>
  <w:rsids>
    <w:rsidRoot w:val="000728C8"/>
    <w:rsid w:val="000226D3"/>
    <w:rsid w:val="000420C4"/>
    <w:rsid w:val="00043905"/>
    <w:rsid w:val="0004585C"/>
    <w:rsid w:val="00047A37"/>
    <w:rsid w:val="00056F54"/>
    <w:rsid w:val="0006027B"/>
    <w:rsid w:val="00067335"/>
    <w:rsid w:val="000728C8"/>
    <w:rsid w:val="00075C86"/>
    <w:rsid w:val="00080751"/>
    <w:rsid w:val="00080F40"/>
    <w:rsid w:val="000817BB"/>
    <w:rsid w:val="0009053B"/>
    <w:rsid w:val="00097FB1"/>
    <w:rsid w:val="000A6F23"/>
    <w:rsid w:val="000B5AD2"/>
    <w:rsid w:val="000B5DB5"/>
    <w:rsid w:val="000C0C4C"/>
    <w:rsid w:val="000E0077"/>
    <w:rsid w:val="000E044C"/>
    <w:rsid w:val="000E47A0"/>
    <w:rsid w:val="00101DA0"/>
    <w:rsid w:val="001076AA"/>
    <w:rsid w:val="00107759"/>
    <w:rsid w:val="00112FA0"/>
    <w:rsid w:val="00121FE6"/>
    <w:rsid w:val="00124F08"/>
    <w:rsid w:val="0012796F"/>
    <w:rsid w:val="00130236"/>
    <w:rsid w:val="00131363"/>
    <w:rsid w:val="00131748"/>
    <w:rsid w:val="0014679D"/>
    <w:rsid w:val="00156F18"/>
    <w:rsid w:val="001665EC"/>
    <w:rsid w:val="00172EF3"/>
    <w:rsid w:val="00175838"/>
    <w:rsid w:val="00175C2E"/>
    <w:rsid w:val="00180288"/>
    <w:rsid w:val="00184A90"/>
    <w:rsid w:val="00187648"/>
    <w:rsid w:val="00190C1B"/>
    <w:rsid w:val="00194D0C"/>
    <w:rsid w:val="001967CE"/>
    <w:rsid w:val="001A1FAE"/>
    <w:rsid w:val="001A617E"/>
    <w:rsid w:val="001B77F1"/>
    <w:rsid w:val="001C0D6E"/>
    <w:rsid w:val="001D34DF"/>
    <w:rsid w:val="001D441C"/>
    <w:rsid w:val="001F1160"/>
    <w:rsid w:val="001F47A1"/>
    <w:rsid w:val="001F6366"/>
    <w:rsid w:val="001F7AE1"/>
    <w:rsid w:val="002224B1"/>
    <w:rsid w:val="00232C82"/>
    <w:rsid w:val="00236FB7"/>
    <w:rsid w:val="002454E2"/>
    <w:rsid w:val="00245EF7"/>
    <w:rsid w:val="00263ACC"/>
    <w:rsid w:val="00264715"/>
    <w:rsid w:val="00285226"/>
    <w:rsid w:val="00290DAF"/>
    <w:rsid w:val="0029286E"/>
    <w:rsid w:val="002A174C"/>
    <w:rsid w:val="002B0684"/>
    <w:rsid w:val="002B35BC"/>
    <w:rsid w:val="002D25B7"/>
    <w:rsid w:val="002D43FA"/>
    <w:rsid w:val="002E6C78"/>
    <w:rsid w:val="002F1757"/>
    <w:rsid w:val="002F17EE"/>
    <w:rsid w:val="002F2441"/>
    <w:rsid w:val="002F3996"/>
    <w:rsid w:val="00302E66"/>
    <w:rsid w:val="00305E6B"/>
    <w:rsid w:val="003379E4"/>
    <w:rsid w:val="00340817"/>
    <w:rsid w:val="00343A67"/>
    <w:rsid w:val="00345FD9"/>
    <w:rsid w:val="00367BAC"/>
    <w:rsid w:val="00374C39"/>
    <w:rsid w:val="0037655B"/>
    <w:rsid w:val="00382146"/>
    <w:rsid w:val="00393669"/>
    <w:rsid w:val="003A0F17"/>
    <w:rsid w:val="003A215E"/>
    <w:rsid w:val="003A3ACC"/>
    <w:rsid w:val="003B4674"/>
    <w:rsid w:val="003C0E3E"/>
    <w:rsid w:val="003E1509"/>
    <w:rsid w:val="003E430A"/>
    <w:rsid w:val="003F2F0B"/>
    <w:rsid w:val="0040640F"/>
    <w:rsid w:val="00407C9D"/>
    <w:rsid w:val="00420C3D"/>
    <w:rsid w:val="0042522F"/>
    <w:rsid w:val="00447814"/>
    <w:rsid w:val="0045627D"/>
    <w:rsid w:val="0048047F"/>
    <w:rsid w:val="00481841"/>
    <w:rsid w:val="00483BD0"/>
    <w:rsid w:val="00483C8F"/>
    <w:rsid w:val="00486B74"/>
    <w:rsid w:val="004A3180"/>
    <w:rsid w:val="004A73FB"/>
    <w:rsid w:val="004C5762"/>
    <w:rsid w:val="004D4043"/>
    <w:rsid w:val="004D56C6"/>
    <w:rsid w:val="004E1D8D"/>
    <w:rsid w:val="004E60CE"/>
    <w:rsid w:val="004E78F0"/>
    <w:rsid w:val="00504AA3"/>
    <w:rsid w:val="00506571"/>
    <w:rsid w:val="0051201F"/>
    <w:rsid w:val="00516D14"/>
    <w:rsid w:val="005170A2"/>
    <w:rsid w:val="005357EF"/>
    <w:rsid w:val="005438CC"/>
    <w:rsid w:val="00570CFB"/>
    <w:rsid w:val="00581780"/>
    <w:rsid w:val="0059397B"/>
    <w:rsid w:val="00597AC5"/>
    <w:rsid w:val="005A6257"/>
    <w:rsid w:val="005C1030"/>
    <w:rsid w:val="005E0EC6"/>
    <w:rsid w:val="0060706A"/>
    <w:rsid w:val="0061685F"/>
    <w:rsid w:val="006168DA"/>
    <w:rsid w:val="00640072"/>
    <w:rsid w:val="00642B65"/>
    <w:rsid w:val="006504F0"/>
    <w:rsid w:val="0066113D"/>
    <w:rsid w:val="006616CF"/>
    <w:rsid w:val="00662295"/>
    <w:rsid w:val="00672878"/>
    <w:rsid w:val="00682711"/>
    <w:rsid w:val="00690533"/>
    <w:rsid w:val="006934A5"/>
    <w:rsid w:val="00696F29"/>
    <w:rsid w:val="006A5A1C"/>
    <w:rsid w:val="006D091D"/>
    <w:rsid w:val="006D51F2"/>
    <w:rsid w:val="006F0CEB"/>
    <w:rsid w:val="006F3D6C"/>
    <w:rsid w:val="00702212"/>
    <w:rsid w:val="00706031"/>
    <w:rsid w:val="00707E38"/>
    <w:rsid w:val="00714E82"/>
    <w:rsid w:val="00723498"/>
    <w:rsid w:val="00740624"/>
    <w:rsid w:val="00764D61"/>
    <w:rsid w:val="00770498"/>
    <w:rsid w:val="00771F3F"/>
    <w:rsid w:val="00772EA9"/>
    <w:rsid w:val="007801A2"/>
    <w:rsid w:val="00785514"/>
    <w:rsid w:val="00787FBF"/>
    <w:rsid w:val="00794BB8"/>
    <w:rsid w:val="007A2337"/>
    <w:rsid w:val="007A4BC8"/>
    <w:rsid w:val="007D3B30"/>
    <w:rsid w:val="007D3E28"/>
    <w:rsid w:val="007D7BFF"/>
    <w:rsid w:val="007D7D10"/>
    <w:rsid w:val="007E1E67"/>
    <w:rsid w:val="007E361A"/>
    <w:rsid w:val="007F0D21"/>
    <w:rsid w:val="007F1837"/>
    <w:rsid w:val="007F6D06"/>
    <w:rsid w:val="00800648"/>
    <w:rsid w:val="00802139"/>
    <w:rsid w:val="00805F4E"/>
    <w:rsid w:val="00811EAB"/>
    <w:rsid w:val="008220FE"/>
    <w:rsid w:val="00823885"/>
    <w:rsid w:val="00833DD0"/>
    <w:rsid w:val="0084551B"/>
    <w:rsid w:val="008544B0"/>
    <w:rsid w:val="0085632D"/>
    <w:rsid w:val="00865008"/>
    <w:rsid w:val="008710D3"/>
    <w:rsid w:val="00871BF6"/>
    <w:rsid w:val="0088759A"/>
    <w:rsid w:val="00895FC1"/>
    <w:rsid w:val="00897E7E"/>
    <w:rsid w:val="008A6594"/>
    <w:rsid w:val="008B05AF"/>
    <w:rsid w:val="008B5DE2"/>
    <w:rsid w:val="008E7C43"/>
    <w:rsid w:val="009006F5"/>
    <w:rsid w:val="00901DFD"/>
    <w:rsid w:val="00910100"/>
    <w:rsid w:val="00913AC8"/>
    <w:rsid w:val="00916EE1"/>
    <w:rsid w:val="00932968"/>
    <w:rsid w:val="00942E0E"/>
    <w:rsid w:val="00951232"/>
    <w:rsid w:val="0096358F"/>
    <w:rsid w:val="009719ED"/>
    <w:rsid w:val="00972EDF"/>
    <w:rsid w:val="00976B18"/>
    <w:rsid w:val="009A2452"/>
    <w:rsid w:val="009B4FC3"/>
    <w:rsid w:val="009D79C9"/>
    <w:rsid w:val="009D7F0D"/>
    <w:rsid w:val="009E5D08"/>
    <w:rsid w:val="009E73F7"/>
    <w:rsid w:val="009E7E64"/>
    <w:rsid w:val="009F3825"/>
    <w:rsid w:val="00A0426E"/>
    <w:rsid w:val="00A056BE"/>
    <w:rsid w:val="00A13E9F"/>
    <w:rsid w:val="00A349CE"/>
    <w:rsid w:val="00A4422C"/>
    <w:rsid w:val="00A448B6"/>
    <w:rsid w:val="00A54A6F"/>
    <w:rsid w:val="00A619A3"/>
    <w:rsid w:val="00A723EB"/>
    <w:rsid w:val="00A87E4D"/>
    <w:rsid w:val="00AC2E02"/>
    <w:rsid w:val="00AC3B05"/>
    <w:rsid w:val="00AD7647"/>
    <w:rsid w:val="00AF484C"/>
    <w:rsid w:val="00B114DC"/>
    <w:rsid w:val="00B11555"/>
    <w:rsid w:val="00B233DF"/>
    <w:rsid w:val="00B41901"/>
    <w:rsid w:val="00B642A8"/>
    <w:rsid w:val="00B76772"/>
    <w:rsid w:val="00B80727"/>
    <w:rsid w:val="00B95135"/>
    <w:rsid w:val="00B95816"/>
    <w:rsid w:val="00BC604D"/>
    <w:rsid w:val="00BD5469"/>
    <w:rsid w:val="00BE3701"/>
    <w:rsid w:val="00BE66ED"/>
    <w:rsid w:val="00BE7521"/>
    <w:rsid w:val="00BF1102"/>
    <w:rsid w:val="00BF4293"/>
    <w:rsid w:val="00C17911"/>
    <w:rsid w:val="00C22574"/>
    <w:rsid w:val="00C477C0"/>
    <w:rsid w:val="00C535AA"/>
    <w:rsid w:val="00C55B60"/>
    <w:rsid w:val="00C565EA"/>
    <w:rsid w:val="00C60A67"/>
    <w:rsid w:val="00C679F7"/>
    <w:rsid w:val="00C77679"/>
    <w:rsid w:val="00CA15B1"/>
    <w:rsid w:val="00CA17DA"/>
    <w:rsid w:val="00CA2B05"/>
    <w:rsid w:val="00CB1F8D"/>
    <w:rsid w:val="00CB66F4"/>
    <w:rsid w:val="00CD3F8C"/>
    <w:rsid w:val="00CE31B1"/>
    <w:rsid w:val="00CE667F"/>
    <w:rsid w:val="00CF54C0"/>
    <w:rsid w:val="00CF6635"/>
    <w:rsid w:val="00CF6EA1"/>
    <w:rsid w:val="00CF7F05"/>
    <w:rsid w:val="00D002E8"/>
    <w:rsid w:val="00D01A83"/>
    <w:rsid w:val="00D04354"/>
    <w:rsid w:val="00D20A19"/>
    <w:rsid w:val="00D231A9"/>
    <w:rsid w:val="00D30FCD"/>
    <w:rsid w:val="00D371D6"/>
    <w:rsid w:val="00D40F15"/>
    <w:rsid w:val="00D44D0A"/>
    <w:rsid w:val="00D46E8B"/>
    <w:rsid w:val="00D51780"/>
    <w:rsid w:val="00D5220C"/>
    <w:rsid w:val="00D544D5"/>
    <w:rsid w:val="00D544E5"/>
    <w:rsid w:val="00D55A4B"/>
    <w:rsid w:val="00D62E5D"/>
    <w:rsid w:val="00D635CB"/>
    <w:rsid w:val="00D676C7"/>
    <w:rsid w:val="00D71858"/>
    <w:rsid w:val="00D75A15"/>
    <w:rsid w:val="00D75DCC"/>
    <w:rsid w:val="00D84E27"/>
    <w:rsid w:val="00DA2223"/>
    <w:rsid w:val="00DA36A2"/>
    <w:rsid w:val="00DB13E2"/>
    <w:rsid w:val="00DC0C13"/>
    <w:rsid w:val="00DE6365"/>
    <w:rsid w:val="00DE76EF"/>
    <w:rsid w:val="00DF5D37"/>
    <w:rsid w:val="00E0426F"/>
    <w:rsid w:val="00E24C23"/>
    <w:rsid w:val="00E24C94"/>
    <w:rsid w:val="00E35EA6"/>
    <w:rsid w:val="00E4407D"/>
    <w:rsid w:val="00E453BF"/>
    <w:rsid w:val="00E47B5D"/>
    <w:rsid w:val="00E645D0"/>
    <w:rsid w:val="00E70359"/>
    <w:rsid w:val="00E73D93"/>
    <w:rsid w:val="00E7699E"/>
    <w:rsid w:val="00E818F8"/>
    <w:rsid w:val="00E841B2"/>
    <w:rsid w:val="00E850BE"/>
    <w:rsid w:val="00E86A38"/>
    <w:rsid w:val="00EA199B"/>
    <w:rsid w:val="00EC481B"/>
    <w:rsid w:val="00ED6C6B"/>
    <w:rsid w:val="00EF2C78"/>
    <w:rsid w:val="00F17C97"/>
    <w:rsid w:val="00F25647"/>
    <w:rsid w:val="00F44080"/>
    <w:rsid w:val="00F54D26"/>
    <w:rsid w:val="00F67CE4"/>
    <w:rsid w:val="00F8157F"/>
    <w:rsid w:val="00F81FBB"/>
    <w:rsid w:val="00F91718"/>
    <w:rsid w:val="00F96BB7"/>
    <w:rsid w:val="00FA7AE2"/>
    <w:rsid w:val="00FC056B"/>
    <w:rsid w:val="00FC6CF8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3A8EDC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2A174C"/>
    <w:rPr>
      <w:rFonts w:asciiTheme="minorHAnsi" w:hAnsiTheme="minorHAnsi"/>
      <w:sz w:val="24"/>
    </w:rPr>
  </w:style>
  <w:style w:type="paragraph" w:styleId="BalloonText">
    <w:name w:val="Balloon Text"/>
    <w:basedOn w:val="Normal"/>
    <w:link w:val="BalloonTextChar"/>
    <w:rsid w:val="0048047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48047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C725DA" w:rsidP="00A7396F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C725DA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C725DA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C725DA" w:rsidP="00A7396F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C725DA" w:rsidP="00A7396F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C725DA" w:rsidP="00A7396F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C725DA" w:rsidP="00A7396F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BA4550" w:rsidRDefault="00C725DA" w:rsidP="00A7396F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BA4550" w:rsidRDefault="00C725DA" w:rsidP="00A7396F">
          <w:pPr>
            <w:pStyle w:val="1D7F61CD4266491F8C41FB896B285A5417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BA4550" w:rsidRDefault="00C725DA" w:rsidP="00A7396F">
          <w:pPr>
            <w:pStyle w:val="52AA0A1E2BF54AB8B225D5EFF744FC2A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BA4550" w:rsidRDefault="00C725DA" w:rsidP="00A7396F">
          <w:pPr>
            <w:pStyle w:val="BC8C80C7B971460EA7628B73E1EB0407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BA4550" w:rsidRDefault="00C725DA" w:rsidP="00A7396F">
          <w:pPr>
            <w:pStyle w:val="5497E4A7EDD845E4AC591635A2111C41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BA4550" w:rsidRDefault="00C725DA" w:rsidP="00A7396F">
          <w:pPr>
            <w:pStyle w:val="305B4133DAB14D20B5F95B0E18D51F52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058250DF309240119397FEE759143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DB570-A08D-45E9-8BBD-212319492688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722A3B6CE741F3A66189CE8A92F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80F1A-6919-4714-BAD5-15E45753173C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0734B0EBBFC43268EFF135F191F3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6D37C-F9DA-4F69-869E-716F26821DE0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97F0902935A4D01880AE92A05A5B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F0C9E-7386-4610-942C-25D6191ABD4D}"/>
      </w:docPartPr>
      <w:docPartBody>
        <w:p w:rsidR="00061FAF" w:rsidRDefault="00C725DA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BABDBBC7C49A46BBABDB074435708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BD623-613A-48CA-881F-23E87ABB046C}"/>
      </w:docPartPr>
      <w:docPartBody>
        <w:p w:rsidR="00061FAF" w:rsidRDefault="004F300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130203BEE4D84613902A4AAB6C81E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C3CA3-EFE7-45AF-9498-810EC8ED850A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BFCBCF0F15464630A8F457E747837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121F7-4D8D-4DAF-BA31-2E6799DF49F7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7CEBE81F6ED345769C4BF41AD083A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5CA04-D673-4769-BD47-FB5D6F2C3722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B669CD5515449A18AC99949BCDE5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F5C5F-91FC-4C6B-A6D8-747E8940B8DD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BE178F581C94887AEC3DA87A6F5D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A6E43-1327-4B4E-8547-057DAA0D583D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F626432D7845A1A3494D1C4B3B3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A7633-4414-48EE-8475-C49A141533EF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78E14A72BE4D43B22E312A6665F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4938C-F1A6-4A9D-B474-5B318011D39D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0DBBF64DB174426A7F38CEE0166D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81E63-31A3-478F-9FEE-64FEEE165350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DC2BF5E1C843968EFC5CEB34997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BCC98-2401-46BB-AA53-CA523E5F220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787E680E7E49248B36BC28E09CE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CE9E8-0CFC-4966-8DF9-C9BBFD7B207A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D5FD2DCB805495EA6CE8D6C0B16E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1C964-CAB2-46FE-9405-148638894EC7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C88264087184E8CBFB5A55E8C75B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1A7BB-64DC-469D-B405-566C2AEEAFC2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E43BCECCD3423FA0F3BE8A3ACF1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83B65-54DD-4F3D-9468-D96883803BFA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2536C370334137910E4C37233D6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E0D57-AB79-4496-9BAE-82740BB0318F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30821BED3664604B7EE0A1977020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7CBEF-A1D9-422D-9701-7E6D628E7609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62A264CFE504B318F9253DE78C91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067BC-398A-4088-8DD9-C85BE3685349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E3B596F61D14E7E919C78903E8E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663E3-F9A7-4E4A-A18B-192D119D7AF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979492DF1847358C45E0C1F4A4F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91C18-1A4F-4546-87F6-87CFAF354823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F5A76304AE24522BC8ED9B888B00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6D17D-B290-4697-AF0D-BEAF774CDE42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193B4E8F2E24FC6B4C6DC43BEB6B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1E215-B461-4D02-8F86-460620A3589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FD8C4AF4EB34419A50F0E0AAAE90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46CB7-117B-4892-8DBE-9F2F12C30CC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FC3CE63C2574BE79BDF516621C0B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1ED7D-86DA-4416-BB13-33125C1AA615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14D179FC8E46C1BA9589C931DFB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482E6-0EF4-425F-ABB3-A89F12EFA991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EC4899E59DC437DAAD0699A44738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ACCB1-5F7D-4CF3-968D-E9E5FB05A706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F23A61BED204209895653C0BA822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FB8CE-61B3-49B8-A597-FD406D2430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828519451543B6A5E78B7647BE2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8926D-FBD8-465D-A519-C17AE7C04F64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31E70392D784F4EA25CE09F80A0E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4394D-74EE-4F58-A494-4532EB94BDCE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A715D5F1F3C4937901CA4642A150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958E1-0D6C-4016-AFBD-888D1CC86F5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90EFEF8ECE44DEAA01CF9F88DC9D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E8F95-CC87-4521-9636-2B2ADCBD1A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E7BA0C63B2D41CC97B095C211B0E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708DD-DF77-499F-8036-DC865A19984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772A5ADDA684C7788397D2890680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E688D-310E-43F9-A79A-48F480601173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4642E47BD941D3AD6B004DFE985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DC7AC-1911-4F27-A685-4AB9405FF778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30E2A9B289D426BAB5CEDDF47774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ACF7D-CD26-469D-9C89-01CB5D8376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CB5A8F69F041F6AAB5F6FA15A8C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B4A2D-B291-4F47-9C31-2D286441608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F887274ACC48E89A123B30F1253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782E6-B1D9-4E0A-84C5-BE8199CD7DFB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4C9C683E1044D3E88C82ACD776AE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C727C-8FBC-4F1F-BCCB-1DAC893B62BF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A335C17BDDB4A28BBE40792668A2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CC949-16B7-43B6-87F3-B39BD6DC97B7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0C01EB639EB4AEB88B49EF34B338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829F2-ED46-4720-B22C-41827D4EC076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50AA56393274EE3A3C644E517E25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8B15D-BD03-464A-BFBB-6F34BC179E7A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199B986FB134BE4B516C3DEFC953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257E7-D493-4924-AA39-CDB9E5BD2AF3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A2CF4955DD4CB4BDAA4C9B983D1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397AE-D4DD-4F61-9336-1695D99ECA5C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C8824FA03BA4FE89C95F5A9D9075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CAFD9-D72B-4F9C-8AC5-8E953524DD60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867DB629BA446A9FFAAEED89474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F74CF-F470-4241-ADC2-5043CC7DEDD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A4BBE7B0F9D4BAA87996E7BBEC56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8BFBB-DDFE-496A-8D9F-C714033C482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E9065D128DD441E81A93EF81B6B7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4C99E-4530-4987-9483-A13688AB469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898F0E8584C459080C6F6D739088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F1FC9-AD97-4C1B-9044-A34882304DFB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96E1CE2A9154F73BAC347F94E8F3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16164-BA45-4329-B82A-66398AF3D81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4C20E5DFE4249029E364158F3A23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DBBD4-1DE8-4A64-802A-956939DCAC4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1694B205C674BD0A2A5D7098F963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F89CE-C72D-474B-B3CA-B02F616813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8CD51ABF4041148F6E1856B6042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8AA58-3185-4385-95A9-7C78E1DE7F6E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0211F451E704905BBB5F98888A35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105AE-549C-4BAC-8FBA-FA456FD27FBB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6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432453218D9C41059D031870C2FD9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C3BE6-50C7-41D2-9348-8AE602E8760C}"/>
      </w:docPartPr>
      <w:docPartBody>
        <w:p w:rsidR="00C725DA" w:rsidRDefault="00C725DA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25844BF9454B289AFA66E7EC593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C66C9-1E8A-46E5-9EEA-C8A0213C2E57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4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786B524644B84539A7AA336FB895E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E3FEC-9D87-4C5C-944B-CBB2404627C3}"/>
      </w:docPartPr>
      <w:docPartBody>
        <w:p w:rsidR="00C725DA" w:rsidRDefault="00061FAF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B35B330EB24E1EB569A8012E85E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8741A-96AA-42AF-93CB-7D927523A51F}"/>
      </w:docPartPr>
      <w:docPartBody>
        <w:p w:rsidR="000426A9" w:rsidRDefault="00C725DA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E5C5BA0A9E1947388E87BDA7D5190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9432F-311A-4137-97C7-0A401EF98000}"/>
      </w:docPartPr>
      <w:docPartBody>
        <w:p w:rsidR="000426A9" w:rsidRDefault="00C725DA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30479E4F34344D8D89C1E91F30F5A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CE134-4873-40FC-8F81-9F4358ED5D2D}"/>
      </w:docPartPr>
      <w:docPartBody>
        <w:p w:rsidR="000426A9" w:rsidRDefault="00C725DA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CE0AED304DB54991AEDBBAADF7407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6DCD6-A1B9-4FA5-A3AD-AA9351E12DE7}"/>
      </w:docPartPr>
      <w:docPartBody>
        <w:p w:rsidR="000426A9" w:rsidRDefault="00C725DA">
          <w:r w:rsidRPr="00F40739">
            <w:rPr>
              <w:rStyle w:val="PlaceholderText"/>
            </w:rPr>
            <w:t>Credit(C)</w:t>
          </w:r>
        </w:p>
      </w:docPartBody>
    </w:docPart>
    <w:docPart>
      <w:docPartPr>
        <w:name w:val="9011CFD43A1544C5947CB8841E39F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D1EE0-46A6-4772-A737-F4C6C2AB27F7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7C304723C14A7FB2597445A1BCC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64168-8FEB-4BA5-B55D-0ED188A7C75A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EB644E547F3D43A0A9EC2B212D119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2007C-711E-4D0E-AC9C-E241EEA55984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5196D072C38B481181ABC74A5466B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938E7-D1DA-44C4-BB5A-04A3BB6A5EEC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7763069CCD461997FB83F6C2FDA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9E54B-BDE5-4AC1-A350-D9D4BA24FF2B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41CD64D16DC4ABBBBF4FEACA2272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BAC5D-04E6-4128-9C88-399836CB35FF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1706BB36FA8B4FB38206A01E1938A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6CE11-5B25-4411-8018-AC478F8CB173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8789A2DC004610B2AAED1BAF04A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C6F45-E701-4821-8FB6-BE873F01BD25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8BC0ED4E18A48A7AE0E8F90934EB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76A87-99E1-463E-83B9-6CE6FC5AB144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C2831539374C433D8315C43DD9C44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78098-E2E3-449F-ACEF-47144CCE1850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A1E0430AFC4412941AE22C2D4DB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AC63E-2767-44DF-BEF3-4941704BD234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8D6C95338E234AB7851D4A81ABE60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BF71E-8D89-44C3-9FD7-4789C7E4840E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165C0FD094E14B9B8710032F8B0A8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305EB-EE74-429A-AE95-FA07CD7E3181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EEA85768D740D9B214D3A345A21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96DB0-8075-42CF-AECE-B42BCCB288B8}"/>
      </w:docPartPr>
      <w:docPartBody>
        <w:p w:rsidR="00265C4A" w:rsidRDefault="00B72E7F">
          <w:r>
            <w:rPr>
              <w:rStyle w:val="PlaceholderText"/>
            </w:rPr>
            <w:t>CO</w:t>
          </w:r>
        </w:p>
      </w:docPartBody>
    </w:docPart>
    <w:docPart>
      <w:docPartPr>
        <w:name w:val="1DB609069E424DC9A0D4C74757A3F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D1909-5438-49E4-BC3F-22AF1CEA9753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881C0A5D5D4DF58AD1B71A46D3D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1B006-DC8C-4E9A-B9C4-B6D0770C0056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8554F48A2F7D49AB89D5D13BEA7E8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0C746-8C91-47FE-A502-31ACFA73E61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DDEF7539B6400BAD27C78C6634C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FF433-693F-411E-B905-791BF5C78807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C8FF4ED2FCB945FB93C9F92D517FF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CBE0F-E181-4CCB-969B-E9E497BC9AA4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6556D5654C4FFF8F8D1A8EB5BDD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BE141-3091-41D9-8FD3-057E994A7D75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FF5C67B27F8413DBA77AC52B57A2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E4DB7-D8E4-42F1-A72E-62F24A9FBD63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CCC6C6C984421097AED58CEBB18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BDB4D-0C11-48D7-A7AB-F936A79F3A8D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3638209378E249118C793F380E9EF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E31DA-C814-432C-9469-15FD3BB90BCB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BA93A7BC09428F878B851B515C0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787BC-4494-4ECA-A36E-6441D48DE583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C2529673E924C11AD21B7294E2C2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EDE11-E492-474E-B035-90A4D7AC9DA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7514A8FE5F4DADA8FC37F1DDF18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9AA07-CCDE-4646-8862-EF018F2185D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BA68332D98C547FAA67BFF1A7D07F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F8E24-B9A4-4EAC-B268-C62024C914B2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C1ADA897374F7D8CD26D05DD4B8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D8B2E-675D-4B88-81E7-97DE0EC0BAAB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EF218025A4A940358DA6677450E0C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0DB11-0749-4A83-BD45-977F472C3061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0C290436734E4B9278EE50CF927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C57BA-EF6D-4E39-9EFC-EAAF7C31C5BC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CBEE427DDAD947E0929AE3FD9A3A9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6E354-3F20-4C7E-B2A4-0133E61BDF84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10FFD47C4349FC8399F2BD82325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1823C-42A0-436A-BFDB-ACD99DDD9A8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FC8235ED381498C9413E9E8F804D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BFEAE-D0B5-41BE-89D1-BF0B63170045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5B880032C54055A63DBC36863C4E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D6649-8139-4674-8A9F-9B6C02E69194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ECF9A60FB564E93A37A28FA084D4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C7D92-6CB7-45DE-A523-DF7184DF0700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BA1C10098A479E8FB081C70E9CEE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BF80D-D35F-4772-877A-7119F532A5C2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7383F2BDB47649349101E40541FB1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E509E-8930-418B-B518-1A36A49C1BB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3A2DEBEAC542D298EFA3C5537A8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F02E-E98D-4A74-B100-A3E4AF61890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00FAF9FE74C541AD8DE013EE9C8B9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F1B96-14B6-4DF4-9D10-C976DEB70E71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D35DF342EC4F039103C8F6E4797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FE9D6-AC7B-4D7D-B6E0-F624A177579B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20E1B03061449B866E082EA29A6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F9E79-B4C5-4121-A0E4-689097D0B117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C137F7C2CE446EAF47C6BF36A4DD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F1D7F-6800-42F2-B985-EF9C919D7F97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B0E774F27A4AC3AECCFE5E8766E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FC1CD-1758-4DC5-88C9-81F594CF5724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B19E3622E840908FFAF521687D7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E0C63-388A-4596-8F98-E554575FBD4A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114E7"/>
    <w:rsid w:val="000335EB"/>
    <w:rsid w:val="000426A9"/>
    <w:rsid w:val="00061FAF"/>
    <w:rsid w:val="00224E1B"/>
    <w:rsid w:val="00265C4A"/>
    <w:rsid w:val="00316593"/>
    <w:rsid w:val="004C0B4E"/>
    <w:rsid w:val="004F0A5F"/>
    <w:rsid w:val="004F300F"/>
    <w:rsid w:val="005114E7"/>
    <w:rsid w:val="00527B3D"/>
    <w:rsid w:val="005B7FD0"/>
    <w:rsid w:val="00A7396F"/>
    <w:rsid w:val="00A765AC"/>
    <w:rsid w:val="00B05AE1"/>
    <w:rsid w:val="00B72E7F"/>
    <w:rsid w:val="00B82531"/>
    <w:rsid w:val="00BA4550"/>
    <w:rsid w:val="00C725DA"/>
    <w:rsid w:val="00D7676D"/>
    <w:rsid w:val="00DA002A"/>
    <w:rsid w:val="00DC4908"/>
    <w:rsid w:val="00E5159F"/>
    <w:rsid w:val="00E562ED"/>
    <w:rsid w:val="00ED307E"/>
    <w:rsid w:val="00F175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2E7F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E2B3CC8446BABE4F61429DB8B560">
    <w:name w:val="A3E6E2B3CC8446BABE4F61429DB8B560"/>
    <w:rsid w:val="00BA4550"/>
  </w:style>
  <w:style w:type="paragraph" w:customStyle="1" w:styleId="90FF24BBB7564281B7FAA07460A622FC">
    <w:name w:val="90FF24BBB7564281B7FAA07460A622FC"/>
    <w:rsid w:val="00BA4550"/>
  </w:style>
  <w:style w:type="paragraph" w:customStyle="1" w:styleId="09DEC72D10F042158E10D6030C3267DF">
    <w:name w:val="09DEC72D10F042158E10D6030C3267DF"/>
    <w:rsid w:val="00BA4550"/>
  </w:style>
  <w:style w:type="paragraph" w:customStyle="1" w:styleId="20A5EB0F0915401A9B3616AFAB8770F0">
    <w:name w:val="20A5EB0F0915401A9B3616AFAB8770F0"/>
    <w:rsid w:val="00BA4550"/>
  </w:style>
  <w:style w:type="paragraph" w:customStyle="1" w:styleId="9694EA2D985344E691708A77B79219E1">
    <w:name w:val="9694EA2D985344E691708A77B79219E1"/>
    <w:rsid w:val="00BA4550"/>
  </w:style>
  <w:style w:type="paragraph" w:customStyle="1" w:styleId="08A458056815465C9968C2E63105DDF5">
    <w:name w:val="08A458056815465C9968C2E63105DDF5"/>
    <w:rsid w:val="00BA4550"/>
  </w:style>
  <w:style w:type="paragraph" w:customStyle="1" w:styleId="B01C358823CD450994527289C327C6DB">
    <w:name w:val="B01C358823CD450994527289C327C6DB"/>
    <w:rsid w:val="00BA4550"/>
  </w:style>
  <w:style w:type="paragraph" w:customStyle="1" w:styleId="AD49301A177443B5ADA737781857FFAC">
    <w:name w:val="AD49301A177443B5ADA737781857FFAC"/>
    <w:rsid w:val="00BA4550"/>
  </w:style>
  <w:style w:type="paragraph" w:customStyle="1" w:styleId="C2E522A4D7574AF79B26ED846875CE79">
    <w:name w:val="C2E522A4D7574AF79B26ED846875CE79"/>
    <w:rsid w:val="00BA4550"/>
  </w:style>
  <w:style w:type="paragraph" w:customStyle="1" w:styleId="B98B56CA19994F2E916EC9903086FB65">
    <w:name w:val="B98B56CA19994F2E916EC9903086FB65"/>
    <w:rsid w:val="00BA4550"/>
  </w:style>
  <w:style w:type="paragraph" w:customStyle="1" w:styleId="2FCC1574982E4A43B4AD0D4757A3D8C6">
    <w:name w:val="2FCC1574982E4A43B4AD0D4757A3D8C6"/>
    <w:rsid w:val="00BA4550"/>
  </w:style>
  <w:style w:type="paragraph" w:customStyle="1" w:styleId="F1E49428C67A4BA3B35F8E5956069EB4">
    <w:name w:val="F1E49428C67A4BA3B35F8E5956069EB4"/>
    <w:rsid w:val="00BA4550"/>
  </w:style>
  <w:style w:type="paragraph" w:customStyle="1" w:styleId="4C686D13799846CABC956D41EF9AFF01">
    <w:name w:val="4C686D13799846CABC956D41EF9AFF01"/>
    <w:rsid w:val="00BA4550"/>
  </w:style>
  <w:style w:type="paragraph" w:customStyle="1" w:styleId="14424F95C355438E842A053B7C7349FE">
    <w:name w:val="14424F95C355438E842A053B7C7349FE"/>
    <w:rsid w:val="00BA4550"/>
  </w:style>
  <w:style w:type="paragraph" w:customStyle="1" w:styleId="E174FA953C124CB0B67299463CBD34AC">
    <w:name w:val="E174FA953C124CB0B67299463CBD34AC"/>
    <w:rsid w:val="00BA4550"/>
  </w:style>
  <w:style w:type="paragraph" w:customStyle="1" w:styleId="31788EAF314A481A90917ED55AA603F0">
    <w:name w:val="31788EAF314A481A90917ED55AA603F0"/>
    <w:rsid w:val="00BA4550"/>
  </w:style>
  <w:style w:type="paragraph" w:customStyle="1" w:styleId="450A476815BC44BAA6159A4096BD02E5">
    <w:name w:val="450A476815BC44BAA6159A4096BD02E5"/>
    <w:rsid w:val="00A7396F"/>
  </w:style>
  <w:style w:type="paragraph" w:customStyle="1" w:styleId="3FAD6642F9444B3A9BF0599E7ED20E7B26">
    <w:name w:val="3FAD6642F9444B3A9BF0599E7ED20E7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50A476815BC44BAA6159A4096BD02E51">
    <w:name w:val="450A476815BC44BAA6159A4096BD02E5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3">
    <w:name w:val="FB964DDE2FFB49A38A30272F079B686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3">
    <w:name w:val="E5E14CCE2B3A4E0EAF0DB847FF015E6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3">
    <w:name w:val="EBA50D0F397B4F218797D9F3C367307C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3">
    <w:name w:val="A88488E6C3404076A015C9A6875033C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3">
    <w:name w:val="BA354D71DCD94D848B25AE22A1F36CD6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3">
    <w:name w:val="16C41CE66B7047D296FFA3B99A6B0A93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3">
    <w:name w:val="80D9F52B660D498EA1253D328185E90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3">
    <w:name w:val="CCA9A0A3ACDF44E591A6149DFA194AA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3">
    <w:name w:val="A60B21AC8A1841CA9B247CE6DA626EA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3">
    <w:name w:val="B5C6B83E9A654B25AEAA0847CFB7DCA1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3">
    <w:name w:val="5C5A282A067F44029CC2C2E03A0F543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3">
    <w:name w:val="D0CECE82DB4B4BD5B18529781B754C79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8">
    <w:name w:val="A50E7C1B4257474A93E47339C9CBE1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8">
    <w:name w:val="37AE3A37623246E2B231BD602C8CC11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8">
    <w:name w:val="DFA5BDB700C44D89AB07C4D1C5AF5D9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8">
    <w:name w:val="75EADE10AFC6471991C2A586973E49E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8">
    <w:name w:val="08264E2A5EA14022A87A1FFC2B33476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8">
    <w:name w:val="FA4DB90411FA42CEA031D25CC610B88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8">
    <w:name w:val="C15B369DE2E94A73A1EC7965AA2E676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8">
    <w:name w:val="071F069BA55F4B31ADE01A92EC72B2F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8">
    <w:name w:val="4062BEA8A61C4A76A53CED614E45290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8">
    <w:name w:val="6E2DC88307484475933320A802755A3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8">
    <w:name w:val="4CF1E239A7A84462B367CA431EB4BFB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8">
    <w:name w:val="0FD9B2F2601B44B199B253002EAB7D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8">
    <w:name w:val="46D2FE86DA1542D3AFB7830BDB4728D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8">
    <w:name w:val="A214D803475747D3955325C6C3DD48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8">
    <w:name w:val="008441FF4BF1430A81902F24172810F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8">
    <w:name w:val="D6B4530CCDA646A2874BD35F9118E2B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8">
    <w:name w:val="3BEDCA94F38F44EC91859C08ED1AFD4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8">
    <w:name w:val="976D270E01C047729EF9305F830E61C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8">
    <w:name w:val="693228D3DCEE47D5BE74CF4E792609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8">
    <w:name w:val="754B2FD61FF045A2B5D14D799817784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8">
    <w:name w:val="8ED8CCDDD0044731A44B9F4385185C6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8">
    <w:name w:val="AFD74FB4761847E39352AD2E640280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8">
    <w:name w:val="3CE01D7A0E774D4AB14077C6B5122E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8">
    <w:name w:val="841A1AFA1BFC45D9AA89E9611AFBFF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8">
    <w:name w:val="DEC9B62AEECE46FE87FA4A6FA8FD297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8">
    <w:name w:val="291BDEBBA3014CB99DE22D0001B459D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8">
    <w:name w:val="883D02401A4B4D4C90FE6F30EC5C720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8">
    <w:name w:val="143818192A6D4B5FB7DCCB49AACECB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8">
    <w:name w:val="A2FD18E5157840749B741319225422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8">
    <w:name w:val="CB0CCC3D168C44148A66E66BC6AC99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8">
    <w:name w:val="EC6F9C37DB6942E8A69B06F5977C9B4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8">
    <w:name w:val="B98B8D2BFAEC47C7BEA92ADB52143DB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8">
    <w:name w:val="7AE50B61B87D4AEC94361B2646D7326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8">
    <w:name w:val="379B7B4AFEE1436491C3D07991C7CC3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8">
    <w:name w:val="F68302398220420DB5B1EAE6FFA3ADB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8">
    <w:name w:val="561E4FE6E5D441FDAD09E820D460669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8">
    <w:name w:val="6984E937724D4D2F96D56ED8D0C0CDE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8">
    <w:name w:val="3AD1E7F40CD24AC991C9D62231C78F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8">
    <w:name w:val="83C0BED6873B4BB6BF02ADE30802BB9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8">
    <w:name w:val="06E1064457D040909AF1E2E51785381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8">
    <w:name w:val="BCC59909015440D3A3CC65EDFC26F5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8">
    <w:name w:val="6014A46FD678480894C7950025DBE0F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8">
    <w:name w:val="68B09EDE902140B1BCE349838343BD2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8">
    <w:name w:val="53459329B49148F7895BDFDC22DB3F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8">
    <w:name w:val="4F78A13F728F48B6923E1D22AE76026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8">
    <w:name w:val="F006C069E9EE4CC19BB415EE1A5ED87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8">
    <w:name w:val="495038C747854E1DBDCAAF07D8E078E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8">
    <w:name w:val="0F6F5833F9CF485AA3AF592760699F4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8">
    <w:name w:val="EB948B0E1A274753A8369F8A4453D2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8">
    <w:name w:val="52E0C93166FD457BB0331E084E92B7B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8">
    <w:name w:val="09B5A74589E14A7CB793AEB5527B295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8">
    <w:name w:val="A0BA3C529DB347F6AB58CD797753A0A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8">
    <w:name w:val="EF2453CAA672412EAFA86AC4F6EFE3F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8">
    <w:name w:val="BCC5E57185CC4DC095F3C092C87411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8">
    <w:name w:val="DD82A748C8A0471AA74A3C11850AF74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8">
    <w:name w:val="B13DC4581D654EDC871CA5E17060569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8">
    <w:name w:val="337058A95944417FB9AF6DBA355EEC4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8">
    <w:name w:val="5F6195E81D88423CBA4133439A7BA5D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8">
    <w:name w:val="E8AF8C97DB814464B3C98456A3ACE47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8">
    <w:name w:val="3EEE12413EC54B88AB1DEF11E0CDF0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8">
    <w:name w:val="6C5838BC075A4E4C88AB67F820B7C9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8">
    <w:name w:val="B2B3B1D42FD544C591018B0699489EF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8">
    <w:name w:val="1D6FA68B8A9E4CB5922DFA9E192FEDA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8">
    <w:name w:val="C04BE938EAE2401DA8E1F4C21A0665C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8">
    <w:name w:val="E7B177241DFD4D5B9DDF7ED0392CE80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8">
    <w:name w:val="BEE7325DC96748DDB290A63A78C4083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8">
    <w:name w:val="11750188964044DD9A0E50C20112420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8">
    <w:name w:val="D4B85DB28DE84526AD442F787308143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8">
    <w:name w:val="6F60CB643A404C6ABAC68C6339A28C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8">
    <w:name w:val="1A3E784E18534DE6B2A3E68FAA5483C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8">
    <w:name w:val="CE28E0619A334A66AFF9E1C81CF911B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8">
    <w:name w:val="4CFF5A49AA7442C98FA700AC0D95C3E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8">
    <w:name w:val="88D9DA5E4DBA4AAF8879F9CC5B370E9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8">
    <w:name w:val="C2F1A5B7FA6E45DF9D11B3965CC4A0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7">
    <w:name w:val="8575BFA4E641476497BF794CD47947E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4">
    <w:name w:val="1C598F9603E447D09B343B5B86CAED60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4">
    <w:name w:val="BE119FF5620D4072BB64AE8E55C7E3E3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4">
    <w:name w:val="D66BFAAD78234BBCA39CE9B79004370A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4">
    <w:name w:val="9A1549512AB34E84B214F4F41DE54EDF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4">
    <w:name w:val="00B8658806554B65BD1A8AE5802E9345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4">
    <w:name w:val="6273B414F95B4E1A8C07DC62B859BAB4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4">
    <w:name w:val="2A76D213B0B74D61B7ECC8FC919C9619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4">
    <w:name w:val="14DF1441248E42E0837508A99E877611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4">
    <w:name w:val="9198DCE92DED457994854D8B47F5D28B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7">
    <w:name w:val="4C46D86C470644D79B44E789C47CF493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7">
    <w:name w:val="361E385FFE9C41C4A3FBDCAD6004F881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7">
    <w:name w:val="9C207B56076545CFB0FFC0424E3FE8C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7">
    <w:name w:val="2AAEB2312C3E43F7B7393131A84CFA07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7">
    <w:name w:val="EB4BBFB945F245EDB4B8A226E8F6174D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7">
    <w:name w:val="77A87B6BA92B4F0E92B758146E454EA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6">
    <w:name w:val="22A1A5F19E8C4CE09DB731A0A729B820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6">
    <w:name w:val="815E77ABFE524B9AB65B49FCE5EA8A8A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6">
    <w:name w:val="E07A61269236425D897806F798AD5D7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6">
    <w:name w:val="E92C9098B7E747E3A1BD0DA83B20BEA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6">
    <w:name w:val="97B0C0EB2C4842369F230029F7ECE4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6">
    <w:name w:val="9980B4E2198C4FC58D94691CA343AD1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6">
    <w:name w:val="D0B776E500914F488C8FE5D979F966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6">
    <w:name w:val="59E15E138BFF4D59B377B400F36A7D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6">
    <w:name w:val="CF82DFFC6DFB4FE19EAB58BABF4D181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6">
    <w:name w:val="0A8C78E56A4940E6BBAF864800EDB1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6">
    <w:name w:val="8D2ECE69387A4AD88720AF1BBAF94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6">
    <w:name w:val="BC11404309EA46C4A803C74675AFF23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6">
    <w:name w:val="945DFF24F924440786F1350412F4D5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6">
    <w:name w:val="3A0C6DE7973D4C7BA7D89F5D1D89CE4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6">
    <w:name w:val="71ADBDBEBDA545A8B2F428BAD694FD0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6">
    <w:name w:val="A70B4A21EF934977AE964BF6C9A714D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6">
    <w:name w:val="CD239A474B634458A04A64F38E85371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6">
    <w:name w:val="87CC3C7287DC41599A0373DB83345C2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6">
    <w:name w:val="6BA9604BC20E4E3098697C25FBE6A95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6">
    <w:name w:val="44DFCA4E9F8A403593FC77D0141ECB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6">
    <w:name w:val="6E06B05E6D184376A4B804471627BE4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6">
    <w:name w:val="5F5ADB68D2E04DAEA859F9450A3B696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6">
    <w:name w:val="421D0C411361419AB349B517A490F6A9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6">
    <w:name w:val="BAE8B8DE0AA943309E3CA91F4E42B0E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6">
    <w:name w:val="F3ABBB08EF504C1C82A6218E8CF7D68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6">
    <w:name w:val="F2B5E461D1BB4EEB8BB1198C179BD1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6">
    <w:name w:val="C5901EC307EF491EA27B4B6448BE3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6">
    <w:name w:val="94A9986E4F9E432080743D920EA3E5E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6">
    <w:name w:val="E80597C355FF45748C7701801E3B36F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6">
    <w:name w:val="F5FCE83EECAE4DD6864B559B262AF17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6">
    <w:name w:val="F027B747FA864C10894A8525F69C161F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6">
    <w:name w:val="D3369563730543AE9C24EB58ADB89D9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6">
    <w:name w:val="C4F5DFB764C84CC799DFBA6D3C9337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6">
    <w:name w:val="16B88BB53CF144EE87ADE43D16D6B76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6">
    <w:name w:val="58F240D5AA24461C84252D4B42F176D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6">
    <w:name w:val="698EE3F9487043BEA0186E755545382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6">
    <w:name w:val="3D906E424C5945BF888963FB83F19AC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6">
    <w:name w:val="EB9C2D0309B24C43BB8C5A972BCA3F2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6">
    <w:name w:val="29880375AEE9456893914DCF218EA948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6">
    <w:name w:val="F745E39EAA8F4C94B502B863835A344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6">
    <w:name w:val="9F5B2CACFD84410AABA07CFE13717FE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6">
    <w:name w:val="1FD3312BFB2B44B6A423951B3B8C98F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6">
    <w:name w:val="7A0D778516894FDABA7976E2690E3C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6">
    <w:name w:val="D6DB918C59684E3FB4BA10EDDDF116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6">
    <w:name w:val="8FF5FB719A1C4BB092FB9EAA9CB72D6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6">
    <w:name w:val="2F7E4FF249DD4E51A0B8FD694185BDF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6">
    <w:name w:val="27D36317A8874346BD750B5A269BA2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6">
    <w:name w:val="5D8320D53D0B4ABEA1CCDD83CE3CE7F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E5C1995FF8445FEBB60FDF1147AEFD7">
    <w:name w:val="AE5C1995FF8445FEBB60FDF1147AEFD7"/>
    <w:rsid w:val="00DA002A"/>
  </w:style>
  <w:style w:type="paragraph" w:customStyle="1" w:styleId="DE19B5E1178245108147A20C2F9DD047">
    <w:name w:val="DE19B5E1178245108147A20C2F9DD047"/>
    <w:rsid w:val="00DA002A"/>
  </w:style>
  <w:style w:type="paragraph" w:customStyle="1" w:styleId="8F460101BF5B40D3A56C1CAA736A11BB">
    <w:name w:val="8F460101BF5B40D3A56C1CAA736A11BB"/>
    <w:rsid w:val="00DA002A"/>
  </w:style>
  <w:style w:type="paragraph" w:customStyle="1" w:styleId="DB36297EC79B45A0B4337791B68933D6">
    <w:name w:val="DB36297EC79B45A0B4337791B68933D6"/>
    <w:rsid w:val="00DA002A"/>
  </w:style>
  <w:style w:type="paragraph" w:customStyle="1" w:styleId="4C703BDB554B46A195D98CD5BD420097">
    <w:name w:val="4C703BDB554B46A195D98CD5BD420097"/>
    <w:rsid w:val="00DA002A"/>
  </w:style>
  <w:style w:type="paragraph" w:customStyle="1" w:styleId="16CC81B2C73043BEBE4DC21230C74F2C">
    <w:name w:val="16CC81B2C73043BEBE4DC21230C74F2C"/>
    <w:rsid w:val="00DA002A"/>
  </w:style>
  <w:style w:type="paragraph" w:customStyle="1" w:styleId="E749D7B42F8641768DE96179EEBCCBDB">
    <w:name w:val="E749D7B42F8641768DE96179EEBCCBDB"/>
    <w:rsid w:val="00DA002A"/>
  </w:style>
  <w:style w:type="paragraph" w:customStyle="1" w:styleId="FE01B96CAD7E4461A9C14F20A33F4284">
    <w:name w:val="FE01B96CAD7E4461A9C14F20A33F4284"/>
    <w:rsid w:val="00DA002A"/>
  </w:style>
  <w:style w:type="paragraph" w:customStyle="1" w:styleId="842D8154D8D84CFA8A2338C5667B7D45">
    <w:name w:val="842D8154D8D84CFA8A2338C5667B7D45"/>
    <w:rsid w:val="00DA002A"/>
  </w:style>
  <w:style w:type="paragraph" w:customStyle="1" w:styleId="517CB62D27DF49E788CD8E0AC8B5C397">
    <w:name w:val="517CB62D27DF49E788CD8E0AC8B5C397"/>
    <w:rsid w:val="00DA002A"/>
  </w:style>
  <w:style w:type="paragraph" w:customStyle="1" w:styleId="189C620909C445449E1B50052E04977F">
    <w:name w:val="189C620909C445449E1B50052E04977F"/>
    <w:rsid w:val="00DA002A"/>
  </w:style>
  <w:style w:type="paragraph" w:customStyle="1" w:styleId="749F5F47B58B485FB38654DE532F8DD2">
    <w:name w:val="749F5F47B58B485FB38654DE532F8DD2"/>
    <w:rsid w:val="00DA002A"/>
  </w:style>
  <w:style w:type="paragraph" w:customStyle="1" w:styleId="01C26EC47B344F278BE99F06BA67A79B">
    <w:name w:val="01C26EC47B344F278BE99F06BA67A79B"/>
    <w:rsid w:val="00DA002A"/>
  </w:style>
  <w:style w:type="paragraph" w:customStyle="1" w:styleId="5E3292DD97B44462AEA4F0F72C7F5D2C">
    <w:name w:val="5E3292DD97B44462AEA4F0F72C7F5D2C"/>
    <w:rsid w:val="00DA002A"/>
  </w:style>
  <w:style w:type="paragraph" w:customStyle="1" w:styleId="D6EA5CD9CDB34C5695263F746C175711">
    <w:name w:val="D6EA5CD9CDB34C5695263F746C175711"/>
    <w:rsid w:val="00DA002A"/>
  </w:style>
  <w:style w:type="paragraph" w:customStyle="1" w:styleId="D1BCF44E257F4F93A8DC5A64DE545197">
    <w:name w:val="D1BCF44E257F4F93A8DC5A64DE545197"/>
    <w:rsid w:val="00DA002A"/>
  </w:style>
  <w:style w:type="paragraph" w:customStyle="1" w:styleId="0269F9BF88414C4AB48966FE09F15369">
    <w:name w:val="0269F9BF88414C4AB48966FE09F15369"/>
    <w:rsid w:val="00DA002A"/>
  </w:style>
  <w:style w:type="paragraph" w:customStyle="1" w:styleId="131CB34B1DD44DDAAF678E2FED01858B">
    <w:name w:val="131CB34B1DD44DDAAF678E2FED01858B"/>
    <w:rsid w:val="00DA002A"/>
  </w:style>
  <w:style w:type="paragraph" w:customStyle="1" w:styleId="83959E111D614DC0BB94752710775D85">
    <w:name w:val="83959E111D614DC0BB94752710775D85"/>
    <w:rsid w:val="00DA002A"/>
  </w:style>
  <w:style w:type="paragraph" w:customStyle="1" w:styleId="000A3A9C89494A129B80E79217C723DA">
    <w:name w:val="000A3A9C89494A129B80E79217C723DA"/>
    <w:rsid w:val="00DA002A"/>
  </w:style>
  <w:style w:type="paragraph" w:customStyle="1" w:styleId="B6F50B51338D49E99BFFA8FE6ACD2E22">
    <w:name w:val="B6F50B51338D49E99BFFA8FE6ACD2E22"/>
    <w:rsid w:val="00DA002A"/>
  </w:style>
  <w:style w:type="paragraph" w:customStyle="1" w:styleId="03D21F21CBAA4EBB9901177A3A729306">
    <w:name w:val="03D21F21CBAA4EBB9901177A3A729306"/>
    <w:rsid w:val="00DA002A"/>
  </w:style>
  <w:style w:type="paragraph" w:customStyle="1" w:styleId="BB23C6E0F7644EB3A3FD7E45FBCB62BE">
    <w:name w:val="BB23C6E0F7644EB3A3FD7E45FBCB62BE"/>
    <w:rsid w:val="00DA002A"/>
  </w:style>
  <w:style w:type="paragraph" w:customStyle="1" w:styleId="05A39D694C9E4E00BD971E68D409E95E">
    <w:name w:val="05A39D694C9E4E00BD971E68D409E95E"/>
    <w:rsid w:val="00DA002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92B020-70B4-4181-8021-67245D216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555</Words>
  <Characters>316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Gururaj [MAHE-MIT]</cp:lastModifiedBy>
  <cp:revision>5</cp:revision>
  <cp:lastPrinted>2019-07-26T10:02:00Z</cp:lastPrinted>
  <dcterms:created xsi:type="dcterms:W3CDTF">2023-08-16T09:27:00Z</dcterms:created>
  <dcterms:modified xsi:type="dcterms:W3CDTF">2023-08-16T09:31:00Z</dcterms:modified>
</cp:coreProperties>
</file>